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6B3A5" w14:textId="6AD80060" w:rsidR="00AE419A" w:rsidRPr="00F53E5D" w:rsidRDefault="00C75516" w:rsidP="4A59FA2A">
      <w:pPr>
        <w:pStyle w:val="Tittel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0302377B" w:rsidR="0019702C" w:rsidRPr="00BC0CC2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</w:pP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PERIODE 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4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: </w:t>
                            </w:r>
                            <w:r w:rsidR="00732CFB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“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Ale </w:t>
                            </w:r>
                            <w:proofErr w:type="spellStart"/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dajo</w:t>
                            </w:r>
                            <w:proofErr w:type="spellEnd"/>
                            <w:r w:rsidR="00293431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!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 – slutt å tull!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”</w:t>
                            </w:r>
                            <w:r w:rsidRPr="00BC0CC2"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771CB6">
                            <w:pPr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3F50E3F4" w:rsidR="003F3C8C" w:rsidRPr="00A97DB4" w:rsidRDefault="003F3C8C" w:rsidP="0030003A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6702BE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26CF9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545C9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  <w:r w:rsidR="00BC6C2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0AD43C2F" w14:textId="77777777" w:rsidR="005D6F4B" w:rsidRPr="00763829" w:rsidRDefault="005D6F4B" w:rsidP="005D6F4B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ysda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6.februar: Samefolkets dag</w:t>
                            </w:r>
                          </w:p>
                          <w:p w14:paraId="0B159172" w14:textId="2C5C86CD" w:rsidR="005D6F4B" w:rsidRPr="00CA7475" w:rsidRDefault="005D6F4B" w:rsidP="005D6F4B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ngdata-undersøking</w:t>
                            </w:r>
                            <w:r w:rsidR="005F3A1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å </w:t>
                            </w:r>
                            <w:r w:rsidR="00CA138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sdag </w:t>
                            </w:r>
                            <w:proofErr w:type="spellStart"/>
                            <w:r w:rsidR="00CA138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l</w:t>
                            </w:r>
                            <w:proofErr w:type="spellEnd"/>
                            <w:r w:rsidR="00CA138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8.15-9.15</w:t>
                            </w:r>
                          </w:p>
                          <w:p w14:paraId="6EC1C657" w14:textId="74AC393A" w:rsidR="00CA7475" w:rsidRPr="00CA138B" w:rsidRDefault="00CA7475" w:rsidP="005D6F4B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redag 9.februar: </w:t>
                            </w:r>
                            <w:r w:rsidR="004A2A2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tematikkprøve</w:t>
                            </w:r>
                          </w:p>
                          <w:p w14:paraId="0E1C6AF6" w14:textId="464A2BB2" w:rsidR="00CA138B" w:rsidRPr="00CA138B" w:rsidRDefault="00CA138B" w:rsidP="005D6F4B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CA138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lle må ha </w:t>
                            </w:r>
                            <w:proofErr w:type="spellStart"/>
                            <w:r w:rsidRPr="00CA138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jakkane</w:t>
                            </w:r>
                            <w:proofErr w:type="spellEnd"/>
                            <w:r w:rsidRPr="00CA138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in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 i </w:t>
                            </w:r>
                            <w:r w:rsidR="0027659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k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pet sitt og alle </w:t>
                            </w:r>
                            <w:r w:rsidRPr="0027659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å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ha hengelås.</w:t>
                            </w:r>
                          </w:p>
                          <w:p w14:paraId="4756D75C" w14:textId="4613B228" w:rsidR="0019716F" w:rsidRPr="00CA138B" w:rsidRDefault="0019716F" w:rsidP="00F029B9">
                            <w:pPr>
                              <w:pStyle w:val="Ingenmellomrom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9EB7D49" w14:textId="0F47770E" w:rsidR="00545C90" w:rsidRPr="00BC6C2E" w:rsidRDefault="00545C90" w:rsidP="00545C90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  <w:r w:rsidR="005A02D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28ED11F5" w14:textId="150A896F" w:rsidR="00542034" w:rsidRDefault="00542034" w:rsidP="00627908">
                            <w:pPr>
                              <w:pStyle w:val="Ingenmellomrom"/>
                              <w:ind w:left="144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0B657B0" w14:textId="5FA062A3" w:rsidR="00472A19" w:rsidRPr="00126A83" w:rsidRDefault="00472A19" w:rsidP="005A02D4">
                            <w:pPr>
                              <w:pStyle w:val="Ingenmellomrom"/>
                              <w:ind w:left="144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6A83">
                              <w:rPr>
                                <w:sz w:val="22"/>
                                <w:szCs w:val="22"/>
                              </w:rPr>
                              <w:t>Ingelinn</w:t>
                            </w:r>
                            <w:proofErr w:type="spellEnd"/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kobling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763829" w:rsidRDefault="003008BA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63829">
                              <w:rPr>
                                <w:sz w:val="22"/>
                                <w:szCs w:val="22"/>
                              </w:rPr>
                              <w:t>Therese Melvær:</w:t>
                            </w:r>
                            <w:r w:rsidR="008B3834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763829" w:rsidRDefault="00026BBD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E124C3" w:rsidRPr="00763829">
                                <w:rPr>
                                  <w:rStyle w:val="Hyperkobling"/>
                                  <w:sz w:val="22"/>
                                  <w:szCs w:val="22"/>
                                </w:rPr>
                                <w:t>therese.melver@austevoll.kommune.no</w:t>
                              </w:r>
                            </w:hyperlink>
                            <w:r w:rsidR="00D960E7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763829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</w:p>
                          <w:p w14:paraId="1962D16E" w14:textId="0432D8E7" w:rsidR="00C25D7A" w:rsidRPr="00D960E7" w:rsidRDefault="00002FC0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  <w:r>
                              <w:rPr>
                                <w:rFonts w:ascii="Verdana" w:hAnsi="Verdana"/>
                                <w:noProof/>
                                <w:lang w:val="nb-NO"/>
                              </w:rPr>
                              <w:drawing>
                                <wp:inline distT="0" distB="0" distL="0" distR="0" wp14:anchorId="16C16D9B" wp14:editId="6F254772">
                                  <wp:extent cx="2409825" cy="1895475"/>
                                  <wp:effectExtent l="0" t="0" r="9525" b="9525"/>
                                  <wp:docPr id="1595557143" name="Picture 1595557143" descr="Eit bilete som inneheld utklipp, tekst, teikning, leiketøy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95557143" name="Bilete 1" descr="Eit bilete som inneheld utklipp, tekst, teikning, leiketøy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09825" cy="1895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0302377B" w:rsidR="0019702C" w:rsidRPr="00BC0CC2" w:rsidRDefault="000A0857" w:rsidP="0019702C">
                      <w:pPr>
                        <w:rPr>
                          <w:noProof/>
                          <w:sz w:val="32"/>
                          <w:szCs w:val="32"/>
                          <w:lang w:val="nb-NO"/>
                        </w:rPr>
                      </w:pP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PERIODE 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4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: </w:t>
                      </w:r>
                      <w:r w:rsidR="00732CFB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“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Ale </w:t>
                      </w:r>
                      <w:proofErr w:type="spellStart"/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dajo</w:t>
                      </w:r>
                      <w:proofErr w:type="spellEnd"/>
                      <w:r w:rsidR="00293431">
                        <w:rPr>
                          <w:b/>
                          <w:sz w:val="32"/>
                          <w:szCs w:val="32"/>
                          <w:lang w:val="nb-NO"/>
                        </w:rPr>
                        <w:t>!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 – slutt å tull!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”</w:t>
                      </w:r>
                      <w:r w:rsidRPr="00BC0CC2">
                        <w:rPr>
                          <w:noProof/>
                          <w:sz w:val="32"/>
                          <w:szCs w:val="32"/>
                          <w:lang w:val="nb-NO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771CB6">
                      <w:pPr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3F50E3F4" w:rsidR="003F3C8C" w:rsidRPr="00A97DB4" w:rsidRDefault="003F3C8C" w:rsidP="0030003A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6702BE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26CF9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545C9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</w:t>
                      </w:r>
                      <w:r w:rsidR="00BC6C2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0AD43C2F" w14:textId="77777777" w:rsidR="005D6F4B" w:rsidRPr="00763829" w:rsidRDefault="005D6F4B" w:rsidP="005D6F4B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ysda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6.februar: Samefolkets dag</w:t>
                      </w:r>
                    </w:p>
                    <w:p w14:paraId="0B159172" w14:textId="2C5C86CD" w:rsidR="005D6F4B" w:rsidRPr="00CA7475" w:rsidRDefault="005D6F4B" w:rsidP="005D6F4B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ngdata-undersøking</w:t>
                      </w:r>
                      <w:r w:rsidR="005F3A1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å </w:t>
                      </w:r>
                      <w:r w:rsidR="00CA138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sdag </w:t>
                      </w:r>
                      <w:proofErr w:type="spellStart"/>
                      <w:r w:rsidR="00CA138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l</w:t>
                      </w:r>
                      <w:proofErr w:type="spellEnd"/>
                      <w:r w:rsidR="00CA138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8.15-9.15</w:t>
                      </w:r>
                    </w:p>
                    <w:p w14:paraId="6EC1C657" w14:textId="74AC393A" w:rsidR="00CA7475" w:rsidRPr="00CA138B" w:rsidRDefault="00CA7475" w:rsidP="005D6F4B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redag 9.februar: </w:t>
                      </w:r>
                      <w:r w:rsidR="004A2A2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tematikkprøve</w:t>
                      </w:r>
                    </w:p>
                    <w:p w14:paraId="0E1C6AF6" w14:textId="464A2BB2" w:rsidR="00CA138B" w:rsidRPr="00CA138B" w:rsidRDefault="00CA138B" w:rsidP="005D6F4B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  <w:r w:rsidRPr="00CA138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lle må ha </w:t>
                      </w:r>
                      <w:proofErr w:type="spellStart"/>
                      <w:r w:rsidRPr="00CA138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jakkane</w:t>
                      </w:r>
                      <w:proofErr w:type="spellEnd"/>
                      <w:r w:rsidRPr="00CA138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in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 i </w:t>
                      </w:r>
                      <w:r w:rsidR="0027659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k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pet sitt og alle </w:t>
                      </w:r>
                      <w:r w:rsidRPr="0027659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å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ha hengelås.</w:t>
                      </w:r>
                    </w:p>
                    <w:p w14:paraId="4756D75C" w14:textId="4613B228" w:rsidR="0019716F" w:rsidRPr="00CA138B" w:rsidRDefault="0019716F" w:rsidP="00F029B9">
                      <w:pPr>
                        <w:pStyle w:val="Ingenmellomrom"/>
                        <w:ind w:left="36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9EB7D49" w14:textId="0F47770E" w:rsidR="00545C90" w:rsidRPr="00BC6C2E" w:rsidRDefault="00545C90" w:rsidP="00545C90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</w:t>
                      </w:r>
                      <w:r w:rsidR="005A02D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28ED11F5" w14:textId="150A896F" w:rsidR="00542034" w:rsidRDefault="00542034" w:rsidP="00627908">
                      <w:pPr>
                        <w:pStyle w:val="Ingenmellomrom"/>
                        <w:ind w:left="144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14:paraId="00B657B0" w14:textId="5FA062A3" w:rsidR="00472A19" w:rsidRPr="00126A83" w:rsidRDefault="00472A19" w:rsidP="005A02D4">
                      <w:pPr>
                        <w:pStyle w:val="Ingenmellomrom"/>
                        <w:ind w:left="144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6A83">
                        <w:rPr>
                          <w:sz w:val="22"/>
                          <w:szCs w:val="22"/>
                        </w:rPr>
                        <w:t>Ingelinn</w:t>
                      </w:r>
                      <w:proofErr w:type="spellEnd"/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kobling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763829" w:rsidRDefault="003008BA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763829">
                        <w:rPr>
                          <w:sz w:val="22"/>
                          <w:szCs w:val="22"/>
                        </w:rPr>
                        <w:t>Therese Melvær:</w:t>
                      </w:r>
                      <w:r w:rsidR="008B3834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BA1B6D0" w14:textId="357AE84C" w:rsidR="003008BA" w:rsidRPr="00763829" w:rsidRDefault="00026BBD" w:rsidP="00A96818">
                      <w:pPr>
                        <w:rPr>
                          <w:sz w:val="22"/>
                          <w:szCs w:val="22"/>
                        </w:rPr>
                      </w:pPr>
                      <w:hyperlink r:id="rId12" w:history="1">
                        <w:r w:rsidR="00E124C3" w:rsidRPr="00763829">
                          <w:rPr>
                            <w:rStyle w:val="Hyperkobling"/>
                            <w:sz w:val="22"/>
                            <w:szCs w:val="22"/>
                          </w:rPr>
                          <w:t>therese.melver@austevoll.kommune.no</w:t>
                        </w:r>
                      </w:hyperlink>
                      <w:r w:rsidR="00D960E7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BC3908D" w14:textId="77777777" w:rsidR="006F3EB9" w:rsidRPr="00763829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</w:rPr>
                      </w:pPr>
                    </w:p>
                    <w:p w14:paraId="1962D16E" w14:textId="0432D8E7" w:rsidR="00C25D7A" w:rsidRPr="00D960E7" w:rsidRDefault="00002FC0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  <w:r>
                        <w:rPr>
                          <w:rFonts w:ascii="Verdana" w:hAnsi="Verdana"/>
                          <w:noProof/>
                          <w:lang w:val="nb-NO"/>
                        </w:rPr>
                        <w:drawing>
                          <wp:inline distT="0" distB="0" distL="0" distR="0" wp14:anchorId="16C16D9B" wp14:editId="6F254772">
                            <wp:extent cx="2409825" cy="1895475"/>
                            <wp:effectExtent l="0" t="0" r="9525" b="9525"/>
                            <wp:docPr id="1595557143" name="Picture 1595557143" descr="Eit bilete som inneheld utklipp, tekst, teikning, leiketøy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95557143" name="Bilete 1" descr="Eit bilete som inneheld utklipp, tekst, teikning, leiketøy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09825" cy="1895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4BC932F5" w:rsidR="0047492F" w:rsidRPr="00F53E5D" w:rsidRDefault="007E7BE8" w:rsidP="74AF17DF">
      <w:pPr>
        <w:pStyle w:val="Tittel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005D6F4B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6 </w:t>
      </w:r>
      <w:r w:rsidR="00710F79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609714F4" w:rsidRPr="74AF17DF">
        <w:rPr>
          <w:rFonts w:asciiTheme="majorHAnsi" w:hAnsiTheme="majorHAnsi" w:cstheme="majorBidi"/>
          <w:sz w:val="24"/>
          <w:szCs w:val="24"/>
          <w:lang w:val="nn-NO"/>
        </w:rPr>
        <w:t>05</w:t>
      </w:r>
      <w:r w:rsidR="4764A269" w:rsidRPr="74AF17DF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67DE94F" w:rsidRPr="74AF17DF">
        <w:rPr>
          <w:rFonts w:asciiTheme="majorHAnsi" w:hAnsiTheme="majorHAnsi" w:cstheme="majorBidi"/>
          <w:sz w:val="24"/>
          <w:szCs w:val="24"/>
          <w:lang w:val="nn-NO"/>
        </w:rPr>
        <w:t>februar</w:t>
      </w:r>
      <w:r w:rsidR="00975383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74AF17DF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139C3847" w:rsidRPr="74AF17DF">
        <w:rPr>
          <w:rFonts w:asciiTheme="majorHAnsi" w:hAnsiTheme="majorHAnsi" w:cstheme="majorBidi"/>
          <w:sz w:val="24"/>
          <w:szCs w:val="24"/>
          <w:lang w:val="nn-NO"/>
        </w:rPr>
        <w:t>9</w:t>
      </w:r>
      <w:r w:rsidR="59FB94BD" w:rsidRPr="74AF17DF">
        <w:rPr>
          <w:rFonts w:asciiTheme="majorHAnsi" w:hAnsiTheme="majorHAnsi" w:cstheme="majorBidi"/>
          <w:sz w:val="24"/>
          <w:szCs w:val="24"/>
          <w:lang w:val="nn-NO"/>
        </w:rPr>
        <w:t>.februar</w:t>
      </w:r>
    </w:p>
    <w:p w14:paraId="639B64B3" w14:textId="193A5021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7F2E9DC5" w:rsidR="00CD386C" w:rsidRPr="00F53E5D" w:rsidRDefault="009D4F54" w:rsidP="2410DC09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8229A0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46237A9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Bertin </w:t>
      </w:r>
      <w:r w:rsidR="00E124C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og </w:t>
      </w:r>
      <w:r w:rsidR="39FCDF0A" w:rsidRPr="2410DC09">
        <w:rPr>
          <w:rFonts w:asciiTheme="majorHAnsi" w:hAnsiTheme="majorHAnsi" w:cstheme="majorBidi"/>
          <w:sz w:val="24"/>
          <w:szCs w:val="24"/>
          <w:lang w:val="nn-NO"/>
        </w:rPr>
        <w:t>Johannes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4A59FA2A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812B5A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F4B083" w:themeFill="accent2" w:themeFillTint="99"/>
          </w:tcPr>
          <w:p w14:paraId="53055610" w14:textId="0BCD719E" w:rsidR="00247056" w:rsidRPr="00F53E5D" w:rsidRDefault="003E1B4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1AF74A8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56A5F6B3" w14:textId="4CA8F723" w:rsidR="00DE7C79" w:rsidRPr="00F53E5D" w:rsidRDefault="5A0A11F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0812B5A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4B083" w:themeFill="accent2" w:themeFillTint="99"/>
          </w:tcPr>
          <w:p w14:paraId="2DD1C283" w14:textId="7D58958F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0812B5A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4B083" w:themeFill="accent2" w:themeFillTint="99"/>
          </w:tcPr>
          <w:p w14:paraId="43337219" w14:textId="7D79CE5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0812B5A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4B083" w:themeFill="accent2" w:themeFillTint="99"/>
          </w:tcPr>
          <w:p w14:paraId="3DA32042" w14:textId="430E42FE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3F2C0E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FC8F8"/>
          </w:tcPr>
          <w:p w14:paraId="2E5253B3" w14:textId="77777777" w:rsidR="005159F9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25D7C6E9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25D7C6E9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2467D1DB" w14:textId="2CB4995D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0812B5A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DBC4F2"/>
          </w:tcPr>
          <w:p w14:paraId="51DFCD08" w14:textId="546C05F2" w:rsidR="005159F9" w:rsidRPr="00F53E5D" w:rsidRDefault="003E1B4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4CD39A15" w14:textId="4E060795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0812B5A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C4F2"/>
          </w:tcPr>
          <w:p w14:paraId="73D13E54" w14:textId="472C0A35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0812B5A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FC8F8"/>
          </w:tcPr>
          <w:p w14:paraId="49F607F1" w14:textId="4919CF9A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C4F2"/>
          </w:tcPr>
          <w:p w14:paraId="2FE686A4" w14:textId="6229AA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817573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 10.15-11.00</w:t>
            </w:r>
          </w:p>
        </w:tc>
      </w:tr>
      <w:tr w:rsidR="00623D3D" w:rsidRPr="00F53E5D" w14:paraId="0EDC9049" w14:textId="77777777" w:rsidTr="00812B5A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C4F2"/>
          </w:tcPr>
          <w:p w14:paraId="21B60F1D" w14:textId="4E189CBA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4A59FA2A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3F2C0E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54A89847" w:rsidR="004D125A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rid</w:t>
            </w:r>
          </w:p>
          <w:p w14:paraId="72E2C087" w14:textId="7BAFE4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357ACB8A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rid</w:t>
            </w:r>
          </w:p>
          <w:p w14:paraId="0000F375" w14:textId="6181C0D4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FC8F8"/>
          </w:tcPr>
          <w:p w14:paraId="2E12C496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25D7C6E9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25D7C6E9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25D7C6E9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25D7C6E9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53A32B6A" w14:textId="467CE2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01D29151" w:rsidR="003F2C0E" w:rsidRPr="00F53E5D" w:rsidRDefault="006446AB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54382D8D" w14:textId="77777777" w:rsidR="00D134D4" w:rsidRPr="00F53E5D" w:rsidRDefault="00D134D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25D7C6E9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tel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25D7C6E9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25D7C6E9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25D7C6E9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25D7C6E9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25D7C6E9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25D7C6E9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28344794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lastRenderedPageBreak/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28344794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0066FB" w:rsidRDefault="172334F2" w:rsidP="4A59FA2A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>T</w:t>
            </w:r>
            <w:r w:rsidR="4F94AF5C" w:rsidRPr="000066FB">
              <w:rPr>
                <w:rFonts w:asciiTheme="majorHAnsi" w:hAnsiTheme="majorHAnsi" w:cstheme="majorHAnsi"/>
                <w:sz w:val="18"/>
                <w:szCs w:val="18"/>
              </w:rPr>
              <w:t>okolonne</w:t>
            </w:r>
            <w:proofErr w:type="spellEnd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660B10" w:rsidRDefault="0030298B" w:rsidP="4A59FA2A">
            <w:pPr>
              <w:rPr>
                <w:rFonts w:asciiTheme="majorHAnsi" w:eastAsia="Calibri" w:hAnsiTheme="majorHAnsi" w:cstheme="majorBidi"/>
                <w:sz w:val="16"/>
                <w:szCs w:val="16"/>
              </w:rPr>
            </w:pPr>
          </w:p>
        </w:tc>
      </w:tr>
      <w:tr w:rsidR="00E90DE4" w:rsidRPr="00F53E5D" w14:paraId="387171D4" w14:textId="77777777" w:rsidTr="28344794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7A3AE553" w14:textId="65536AEC" w:rsidR="00624713" w:rsidRPr="000066FB" w:rsidRDefault="00B303B1" w:rsidP="002515A2">
            <w:pPr>
              <w:shd w:val="clear" w:color="auto" w:fill="FFFFFF"/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</w:pPr>
            <w:r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-</w:t>
            </w:r>
            <w:r w:rsidR="00A15C07" w:rsidRPr="000066FB"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reflektere</w:t>
            </w:r>
            <w:r w:rsidR="00A15C07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 xml:space="preserve"> over statusen til </w:t>
            </w:r>
            <w:r w:rsidR="002515A2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>dei samiske språka</w:t>
            </w:r>
            <w:r w:rsidR="00A15C07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 xml:space="preserve"> i Noreg i dag</w:t>
            </w:r>
          </w:p>
          <w:p w14:paraId="57726029" w14:textId="3A585BF0" w:rsidR="00D97541" w:rsidRPr="000066FB" w:rsidRDefault="00D97541" w:rsidP="002515A2">
            <w:pPr>
              <w:rPr>
                <w:rFonts w:asciiTheme="majorHAnsi" w:eastAsia="Calibri" w:hAnsiTheme="majorHAnsi" w:cstheme="majorHAnsi"/>
                <w:sz w:val="18"/>
                <w:szCs w:val="18"/>
                <w:lang w:eastAsia="en-US"/>
              </w:rPr>
            </w:pPr>
            <w:r w:rsidRPr="000066FB"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-reflektere</w:t>
            </w:r>
            <w:r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 xml:space="preserve"> over haldningar til </w:t>
            </w:r>
            <w:r w:rsidR="002515A2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>dei samiske språka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6EB72905" w14:textId="57BA9625" w:rsidR="003540C7" w:rsidRPr="000066FB" w:rsidRDefault="00624713" w:rsidP="002515A2">
            <w:pPr>
              <w:pStyle w:val="Listeavsnitt"/>
              <w:numPr>
                <w:ilvl w:val="0"/>
                <w:numId w:val="7"/>
              </w:numPr>
              <w:rPr>
                <w:rFonts w:asciiTheme="majorHAnsi" w:hAnsiTheme="majorHAnsi" w:cstheme="majorBidi"/>
                <w:sz w:val="18"/>
                <w:szCs w:val="18"/>
              </w:rPr>
            </w:pPr>
            <w:r w:rsidRPr="000066FB">
              <w:rPr>
                <w:rFonts w:asciiTheme="majorHAnsi" w:hAnsiTheme="majorHAnsi" w:cstheme="majorBidi"/>
                <w:sz w:val="18"/>
                <w:szCs w:val="18"/>
              </w:rPr>
              <w:t>f</w:t>
            </w:r>
            <w:r w:rsidR="43A7335E" w:rsidRPr="000066FB">
              <w:rPr>
                <w:rFonts w:asciiTheme="majorHAnsi" w:hAnsiTheme="majorHAnsi" w:cstheme="majorBidi"/>
                <w:sz w:val="18"/>
                <w:szCs w:val="18"/>
              </w:rPr>
              <w:t>orklare kva ekstremisme og terrorisme er</w:t>
            </w:r>
          </w:p>
          <w:p w14:paraId="3845BDC6" w14:textId="25E21E75" w:rsidR="00352075" w:rsidRPr="000066FB" w:rsidRDefault="00352075" w:rsidP="002515A2">
            <w:pPr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</w:tr>
      <w:tr w:rsidR="00E90DE4" w:rsidRPr="008044FC" w14:paraId="03354D16" w14:textId="77777777" w:rsidTr="28344794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0066FB" w:rsidRDefault="4E43FC07" w:rsidP="4A59FA2A">
            <w:pPr>
              <w:pStyle w:val="Ingenmellomrom"/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</w:pPr>
            <w:r w:rsidRPr="000066FB"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1061E3" w:rsidRDefault="00D71C09" w:rsidP="001061E3">
            <w:pPr>
              <w:shd w:val="clear" w:color="auto" w:fill="FFFFFF"/>
              <w:spacing w:beforeAutospacing="1" w:afterAutospacing="1"/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</w:pPr>
            <w:r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-u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tforske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 og 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presentere</w:t>
            </w:r>
            <w:r w:rsidR="00421BB2" w:rsidRPr="00421BB2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 religiøst mangfald og religiøse praksisar utanfor etablerte religionssamfunn</w:t>
            </w:r>
            <w:r w:rsidR="00421BB2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: </w:t>
            </w:r>
            <w:r w:rsidR="00A95327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nyrel</w:t>
            </w:r>
            <w:r w:rsidR="00C64DE5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i</w:t>
            </w:r>
            <w:r w:rsidR="00A95327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giøsitet, </w:t>
            </w:r>
            <w:r w:rsidR="00C64DE5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nysjamanisme, yoga, </w:t>
            </w:r>
            <w:r w:rsidR="001061E3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alternativbevegelsen, </w:t>
            </w:r>
            <w:proofErr w:type="spellStart"/>
            <w:r w:rsidR="001061E3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wicca</w:t>
            </w:r>
            <w:proofErr w:type="spellEnd"/>
            <w:r w:rsidR="001061E3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, naturreligionar</w:t>
            </w:r>
            <w:r w:rsidR="000671F0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, New Age</w:t>
            </w:r>
          </w:p>
        </w:tc>
      </w:tr>
      <w:tr w:rsidR="00B34E53" w:rsidRPr="00F53E5D" w14:paraId="53BD7D2E" w14:textId="77777777" w:rsidTr="28344794"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327BD10" w14:textId="56E94D9F" w:rsidR="00B34E53" w:rsidRPr="000066FB" w:rsidRDefault="0F24BC48" w:rsidP="74AF17DF">
            <w:pPr>
              <w:pStyle w:val="Overskrift3"/>
              <w:spacing w:after="120"/>
              <w:rPr>
                <w:rFonts w:asciiTheme="minorHAnsi" w:eastAsiaTheme="minorEastAsia" w:hAnsiTheme="minorHAnsi" w:cstheme="minorBidi"/>
                <w:sz w:val="12"/>
                <w:szCs w:val="12"/>
                <w:lang w:val="en-GB"/>
              </w:rPr>
            </w:pPr>
            <w:r w:rsidRPr="74AF17DF">
              <w:rPr>
                <w:rFonts w:asciiTheme="minorHAnsi" w:eastAsiaTheme="minorEastAsia" w:hAnsiTheme="minorHAnsi" w:cstheme="minorBidi"/>
                <w:b w:val="0"/>
                <w:bCs w:val="0"/>
                <w:sz w:val="16"/>
                <w:szCs w:val="16"/>
                <w:lang w:val="nn-NO"/>
              </w:rPr>
              <w:t>U</w:t>
            </w:r>
            <w:hyperlink r:id="rId14">
              <w:r w:rsidRPr="74AF17DF">
                <w:rPr>
                  <w:rStyle w:val="Hyperkobling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 xml:space="preserve">tforske og reflektere over situasjonen til urfolk i den </w:t>
              </w:r>
              <w:proofErr w:type="spellStart"/>
              <w:r w:rsidRPr="74AF17DF">
                <w:rPr>
                  <w:rStyle w:val="Hyperkobling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>engelskspråklige</w:t>
              </w:r>
              <w:proofErr w:type="spellEnd"/>
              <w:r w:rsidRPr="74AF17DF">
                <w:rPr>
                  <w:rStyle w:val="Hyperkobling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 xml:space="preserve"> verden og i Norge</w:t>
              </w:r>
            </w:hyperlink>
          </w:p>
          <w:p w14:paraId="5997CC1D" w14:textId="09B3F615" w:rsidR="00B34E53" w:rsidRPr="000066FB" w:rsidRDefault="00B34E53" w:rsidP="74AF17DF">
            <w:pPr>
              <w:shd w:val="clear" w:color="auto" w:fill="FFFFFF" w:themeFill="background1"/>
              <w:spacing w:before="100" w:beforeAutospacing="1" w:after="100" w:afterAutospacing="1"/>
              <w:rPr>
                <w:rFonts w:asciiTheme="majorHAnsi" w:hAnsiTheme="majorHAnsi" w:cstheme="majorBidi"/>
                <w:color w:val="303030"/>
                <w:sz w:val="18"/>
                <w:szCs w:val="18"/>
                <w:lang w:val="en-GB"/>
              </w:rPr>
            </w:pP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1BCBEED1" w:rsidR="2513E5A9" w:rsidRDefault="2513E5A9" w:rsidP="2513E5A9">
            <w:pPr>
              <w:pStyle w:val="Ingenmellomrom"/>
            </w:pPr>
            <w:r w:rsidRPr="2513E5A9">
              <w:rPr>
                <w:rFonts w:ascii="Calibri" w:eastAsia="Calibri" w:hAnsi="Calibri" w:cs="Calibri"/>
                <w:sz w:val="18"/>
                <w:szCs w:val="18"/>
              </w:rPr>
              <w:t xml:space="preserve">Repetisjon av </w:t>
            </w:r>
            <w:proofErr w:type="spellStart"/>
            <w:r w:rsidRPr="2513E5A9">
              <w:rPr>
                <w:rFonts w:ascii="Calibri" w:eastAsia="Calibri" w:hAnsi="Calibri" w:cs="Calibri"/>
                <w:sz w:val="18"/>
                <w:szCs w:val="18"/>
              </w:rPr>
              <w:t>kap</w:t>
            </w:r>
            <w:proofErr w:type="spellEnd"/>
            <w:r w:rsidRPr="2513E5A9">
              <w:rPr>
                <w:rFonts w:ascii="Calibri" w:eastAsia="Calibri" w:hAnsi="Calibri" w:cs="Calibri"/>
                <w:sz w:val="18"/>
                <w:szCs w:val="18"/>
              </w:rPr>
              <w:t xml:space="preserve"> 3 Immunforsvaret</w:t>
            </w:r>
          </w:p>
        </w:tc>
      </w:tr>
      <w:tr w:rsidR="00B34E53" w:rsidRPr="00F53E5D" w14:paraId="36AD9760" w14:textId="77777777" w:rsidTr="28344794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6B699379" w14:textId="5A6B7AA8" w:rsidR="0070105D" w:rsidRPr="000066FB" w:rsidRDefault="00E12A53" w:rsidP="00E12A53">
            <w:pPr>
              <w:spacing w:line="259" w:lineRule="auto"/>
              <w:rPr>
                <w:rFonts w:asciiTheme="majorHAnsi" w:eastAsia="Calibri" w:hAnsiTheme="majorHAnsi" w:cstheme="majorBidi"/>
                <w:sz w:val="18"/>
                <w:szCs w:val="18"/>
              </w:rPr>
            </w:pPr>
            <w:r w:rsidRPr="000066FB">
              <w:rPr>
                <w:rFonts w:asciiTheme="majorHAnsi" w:eastAsia="Calibri" w:hAnsiTheme="majorHAnsi" w:cstheme="majorBidi"/>
                <w:sz w:val="18"/>
                <w:szCs w:val="18"/>
              </w:rPr>
              <w:t>Fortelje om deg sjølv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731D1CB1" w14:textId="06805325" w:rsidR="2B2E11A5" w:rsidRPr="000066FB" w:rsidRDefault="70B5784B" w:rsidP="28344794">
            <w:pPr>
              <w:pStyle w:val="Listeavsnitt"/>
              <w:numPr>
                <w:ilvl w:val="0"/>
                <w:numId w:val="7"/>
              </w:numPr>
              <w:spacing w:before="120" w:after="120"/>
              <w:rPr>
                <w:rFonts w:ascii="Calibri" w:eastAsia="Calibri" w:hAnsi="Calibri" w:cs="Calibri"/>
                <w:sz w:val="18"/>
                <w:szCs w:val="18"/>
              </w:rPr>
            </w:pPr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 xml:space="preserve">reflektere over </w:t>
            </w:r>
            <w:proofErr w:type="spellStart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>hvordan</w:t>
            </w:r>
            <w:proofErr w:type="spellEnd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 xml:space="preserve"> ulike </w:t>
            </w:r>
            <w:proofErr w:type="spellStart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>framstillinger</w:t>
            </w:r>
            <w:proofErr w:type="spellEnd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 xml:space="preserve"> av kropp i media og samfunnet </w:t>
            </w:r>
            <w:proofErr w:type="spellStart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>påvirker</w:t>
            </w:r>
            <w:proofErr w:type="spellEnd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>bevegelsesaktivitet</w:t>
            </w:r>
            <w:proofErr w:type="spellEnd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 xml:space="preserve">, kroppsidentitet og </w:t>
            </w:r>
            <w:proofErr w:type="spellStart"/>
            <w:r w:rsidRPr="28344794">
              <w:rPr>
                <w:rFonts w:asciiTheme="minorHAnsi" w:eastAsiaTheme="minorEastAsia" w:hAnsiTheme="minorHAnsi" w:cstheme="minorBidi"/>
                <w:sz w:val="18"/>
                <w:szCs w:val="18"/>
                <w:lang w:eastAsia="en-US"/>
              </w:rPr>
              <w:t>selvbilde</w:t>
            </w:r>
            <w:proofErr w:type="spellEnd"/>
          </w:p>
          <w:p w14:paraId="15C1B7C6" w14:textId="29D6830C" w:rsidR="2B2E11A5" w:rsidRPr="000066FB" w:rsidRDefault="2B2E11A5" w:rsidP="28344794">
            <w:pPr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</w:tr>
      <w:tr w:rsidR="00B34E53" w:rsidRPr="00F53E5D" w14:paraId="6D97B4AC" w14:textId="77777777" w:rsidTr="28344794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008DBBE4" w:rsidR="00B34E53" w:rsidRPr="00F53E5D" w:rsidRDefault="69913DA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proofErr w:type="spellEnd"/>
          </w:p>
        </w:tc>
        <w:tc>
          <w:tcPr>
            <w:tcW w:w="3268" w:type="dxa"/>
          </w:tcPr>
          <w:p w14:paraId="4053D19A" w14:textId="1894F88F" w:rsidR="00B34E53" w:rsidRPr="000066FB" w:rsidRDefault="69913DA5" w:rsidP="52CEBEB6">
            <w:pPr>
              <w:shd w:val="clear" w:color="auto" w:fill="FFFFFF" w:themeFill="background1"/>
              <w:spacing w:beforeAutospacing="1" w:afterAutospacing="1"/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få trening i å vurdere hva som trengs i samfunnet.</w:t>
            </w:r>
          </w:p>
          <w:p w14:paraId="20983E38" w14:textId="5B3377AD" w:rsidR="00B34E53" w:rsidRPr="000066FB" w:rsidRDefault="36FA43EE" w:rsidP="62ACD26A">
            <w:pPr>
              <w:spacing w:beforeAutospacing="1" w:afterAutospacing="1"/>
              <w:rPr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sammen finne en ide som både de og målgruppen blir engasjert og motivert av.</w:t>
            </w:r>
          </w:p>
          <w:p w14:paraId="3EEE2655" w14:textId="75EA13B6" w:rsidR="00B34E53" w:rsidRPr="000066FB" w:rsidRDefault="69913DA5" w:rsidP="52CEBEB6">
            <w:pPr>
              <w:shd w:val="clear" w:color="auto" w:fill="FFFFFF" w:themeFill="background1"/>
              <w:spacing w:beforeAutospacing="1" w:afterAutospacing="1"/>
              <w:rPr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Forretningsideen skal være til nytte og verdi for andre enn dem selv.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0066FB" w:rsidRDefault="3F1F79A1" w:rsidP="4A59FA2A">
            <w:pPr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</w:pPr>
            <w:r w:rsidRPr="000066FB"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28344794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0670" w:rsidRPr="00EA1B7F" w14:paraId="27DF42C7" w14:textId="77777777" w:rsidTr="28344794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AF39C3" w:rsidRDefault="00B96D4D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041FFF0B" w:rsidR="00A423E6" w:rsidRPr="00EA1B7F" w:rsidRDefault="7785C1C7" w:rsidP="74AF17DF">
            <w:pPr>
              <w:spacing w:line="276" w:lineRule="auto"/>
              <w:rPr>
                <w:rFonts w:asciiTheme="minorHAnsi" w:hAnsiTheme="minorHAnsi" w:cstheme="minorBidi"/>
                <w:sz w:val="18"/>
                <w:szCs w:val="18"/>
                <w:lang w:val="en-GB"/>
              </w:rPr>
            </w:pPr>
            <w:r w:rsidRPr="00EA1B7F">
              <w:rPr>
                <w:rFonts w:asciiTheme="minorHAnsi" w:hAnsiTheme="minorHAnsi" w:cstheme="minorBidi"/>
                <w:sz w:val="18"/>
                <w:szCs w:val="18"/>
                <w:lang w:val="en-GB"/>
              </w:rPr>
              <w:t xml:space="preserve">Nelson Mandela. Make a short presentation about Nelson Mandela. </w:t>
            </w:r>
          </w:p>
        </w:tc>
      </w:tr>
      <w:tr w:rsidR="004672DD" w:rsidRPr="00C21432" w14:paraId="29AD0137" w14:textId="77777777" w:rsidTr="28344794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AF39C3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7B653791" w:rsidR="004672DD" w:rsidRPr="00AF39C3" w:rsidRDefault="001C5155" w:rsidP="61EE23EC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Gå gjennom vekeplanen</w:t>
            </w:r>
            <w:r w:rsidR="00BA0FD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. </w:t>
            </w:r>
            <w:r w:rsidR="00F858E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</w:t>
            </w:r>
            <w:r w:rsidR="00087971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boka.</w:t>
            </w:r>
          </w:p>
        </w:tc>
      </w:tr>
      <w:tr w:rsidR="00290670" w:rsidRPr="00F53E5D" w14:paraId="3FBA10DC" w14:textId="77777777" w:rsidTr="28344794">
        <w:trPr>
          <w:trHeight w:val="49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A1464" w14:textId="7FD63A8A" w:rsidR="10583541" w:rsidRPr="00AF39C3" w:rsidRDefault="1A10EDD3" w:rsidP="2513E5A9">
            <w:pPr>
              <w:spacing w:line="276" w:lineRule="auto"/>
              <w:ind w:left="-20" w:right="-20"/>
            </w:pPr>
            <w:r w:rsidRPr="2513E5A9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 xml:space="preserve">Repetisjon av </w:t>
            </w:r>
            <w:proofErr w:type="spellStart"/>
            <w:r w:rsidRPr="2513E5A9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>kap</w:t>
            </w:r>
            <w:proofErr w:type="spellEnd"/>
            <w:r w:rsidRPr="2513E5A9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 xml:space="preserve"> 3 </w:t>
            </w:r>
            <w:proofErr w:type="spellStart"/>
            <w:r w:rsidRPr="2513E5A9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>Immunsforsvaret</w:t>
            </w:r>
            <w:proofErr w:type="spellEnd"/>
            <w:r w:rsidRPr="2513E5A9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>. Arbeid med oppgåver side112-113</w:t>
            </w:r>
          </w:p>
        </w:tc>
      </w:tr>
      <w:tr w:rsidR="002E48A4" w:rsidRPr="00F53E5D" w14:paraId="74B76BA1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AF39C3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6F1AD076" w:rsidR="0E76EB1B" w:rsidRPr="00AF39C3" w:rsidRDefault="000853AE" w:rsidP="0E76EB1B">
            <w:pPr>
              <w:spacing w:after="120"/>
              <w:ind w:left="-20" w:right="-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303030"/>
                <w:sz w:val="18"/>
                <w:szCs w:val="18"/>
                <w:shd w:val="clear" w:color="auto" w:fill="FFFFFF"/>
              </w:rPr>
              <w:t>Fleire gloser: Skrive + øve på desse glosene på quizlet. Link til settet ligg på spanskteamet</w:t>
            </w:r>
          </w:p>
        </w:tc>
      </w:tr>
      <w:tr w:rsidR="00290670" w:rsidRPr="00F53E5D" w14:paraId="526E5883" w14:textId="77777777" w:rsidTr="28344794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4AEBC335" w:rsidR="00290670" w:rsidRPr="00AF39C3" w:rsidRDefault="7C78326B" w:rsidP="4E92E2A9">
            <w:pPr>
              <w:pStyle w:val="Ingenmellomrom"/>
              <w:spacing w:line="259" w:lineRule="auto"/>
              <w:rPr>
                <w:rFonts w:ascii="Calibri" w:eastAsia="Calibri" w:hAnsi="Calibri" w:cs="Calibri"/>
                <w:sz w:val="18"/>
                <w:szCs w:val="18"/>
              </w:rPr>
            </w:pPr>
            <w:r w:rsidRPr="4E92E2A9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 xml:space="preserve">Me får besøk av Ingrid </w:t>
            </w:r>
            <w:proofErr w:type="spellStart"/>
            <w:r w:rsidRPr="4E92E2A9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>frå</w:t>
            </w:r>
            <w:proofErr w:type="spellEnd"/>
            <w:r w:rsidRPr="4E92E2A9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 xml:space="preserve"> ungt entreprenørskap.</w:t>
            </w:r>
          </w:p>
        </w:tc>
      </w:tr>
      <w:tr w:rsidR="3527FF22" w:rsidRPr="00F53E5D" w14:paraId="1C8B47FD" w14:textId="77777777" w:rsidTr="28344794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774D00E1" w:rsidRPr="00AF39C3" w:rsidRDefault="774D00E1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3527FF22" w:rsidRPr="00AF39C3" w:rsidRDefault="3527FF22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4137C5EB" w:rsidR="774D00E1" w:rsidRPr="00AF39C3" w:rsidRDefault="00146BE0" w:rsidP="4A59FA2A">
            <w:pPr>
              <w:pStyle w:val="Ingenmellomrom"/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</w:pPr>
            <w:r w:rsidRPr="00AF39C3">
              <w:rPr>
                <w:rFonts w:cstheme="minorHAnsi"/>
                <w:color w:val="202124"/>
                <w:sz w:val="18"/>
                <w:szCs w:val="18"/>
                <w:lang w:val="en-GB"/>
              </w:rPr>
              <w:t>Sosial media project</w:t>
            </w:r>
          </w:p>
        </w:tc>
      </w:tr>
      <w:tr w:rsidR="00290670" w:rsidRPr="00F53E5D" w14:paraId="50ACC916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AF39C3" w:rsidRDefault="00290670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F53E5D" w14:paraId="2E1AF454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3C1B9FCC" w:rsidR="006A430E" w:rsidRPr="00AF39C3" w:rsidRDefault="00215E74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proofErr w:type="spellStart"/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Studèr</w:t>
            </w:r>
            <w:proofErr w:type="spellEnd"/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eksempelet på side 127 i Maximum Grunnbok. Gjer oppgåve 2.64 og 2.65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61013CDF" w:rsidR="00C1016E" w:rsidRPr="00AF39C3" w:rsidRDefault="0097034D" w:rsidP="006A430E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  <w:t>Oppgåver med prosentvis endring og vekstfaktor</w:t>
            </w:r>
          </w:p>
        </w:tc>
      </w:tr>
      <w:tr w:rsidR="006A430E" w:rsidRPr="00B303B1" w14:paraId="05FB37EA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187F1328" w:rsidR="006A430E" w:rsidRPr="00AF39C3" w:rsidRDefault="00813AC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Les 15 minuttar heime i avis, vekeblad, nyheiter eller liknande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C1F865" w14:textId="28E5E79E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kvarten: les 15 minuttar i låneboka</w:t>
            </w:r>
          </w:p>
          <w:p w14:paraId="738610EB" w14:textId="4F296EB6" w:rsidR="006A430E" w:rsidRPr="00B33E7F" w:rsidRDefault="00B303B1" w:rsidP="006A430E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  <w:r w:rsidRPr="00B33E7F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Sjå filmen </w:t>
            </w:r>
            <w:r w:rsidR="00B33E7F">
              <w:rPr>
                <w:rFonts w:asciiTheme="minorHAnsi" w:eastAsiaTheme="minorEastAsia" w:hAnsiTheme="minorHAnsi" w:cstheme="minorHAnsi"/>
                <w:sz w:val="18"/>
                <w:szCs w:val="18"/>
              </w:rPr>
              <w:t>«</w:t>
            </w:r>
            <w:r w:rsidRPr="00B33E7F">
              <w:rPr>
                <w:rFonts w:asciiTheme="minorHAnsi" w:eastAsiaTheme="minorEastAsia" w:hAnsiTheme="minorHAnsi" w:cstheme="minorHAnsi"/>
                <w:sz w:val="18"/>
                <w:szCs w:val="18"/>
              </w:rPr>
              <w:t>La elva leve</w:t>
            </w:r>
            <w:r w:rsidR="00B33E7F">
              <w:rPr>
                <w:rFonts w:asciiTheme="minorHAnsi" w:eastAsiaTheme="minorEastAsia" w:hAnsiTheme="minorHAnsi" w:cstheme="minorHAnsi"/>
                <w:sz w:val="18"/>
                <w:szCs w:val="18"/>
              </w:rPr>
              <w:t>» (2023)</w:t>
            </w:r>
          </w:p>
        </w:tc>
      </w:tr>
      <w:tr w:rsidR="006A430E" w:rsidRPr="00F46EE2" w14:paraId="36615748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10F005BC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661736" w14:textId="77777777" w:rsidR="006A430E" w:rsidRDefault="008079AD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Sjå </w:t>
            </w:r>
            <w:r w:rsidR="00DF773E">
              <w:rPr>
                <w:rFonts w:asciiTheme="minorHAnsi" w:eastAsiaTheme="minorEastAsia" w:hAnsiTheme="minorHAnsi" w:cstheme="minorHAnsi"/>
                <w:sz w:val="18"/>
                <w:szCs w:val="18"/>
              </w:rPr>
              <w:t>vidare på filmen</w:t>
            </w: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</w:p>
          <w:p w14:paraId="2EA6806C" w14:textId="367711BB" w:rsidR="00DF773E" w:rsidRPr="00AF39C3" w:rsidRDefault="00DF773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Notere p</w:t>
            </w:r>
            <w:r w:rsidR="00813ACE">
              <w:rPr>
                <w:rFonts w:asciiTheme="minorHAnsi" w:eastAsiaTheme="minorEastAsia" w:hAnsiTheme="minorHAnsi" w:cstheme="minorHAnsi"/>
                <w:sz w:val="18"/>
                <w:szCs w:val="18"/>
              </w:rPr>
              <w:t>å tankekartet</w:t>
            </w:r>
          </w:p>
        </w:tc>
      </w:tr>
      <w:tr w:rsidR="006A430E" w:rsidRPr="005D6F4B" w14:paraId="682C2D31" w14:textId="77777777" w:rsidTr="28344794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66C571F8" w:rsidR="006A430E" w:rsidRPr="00AF39C3" w:rsidRDefault="231F80BA" w:rsidP="006A430E">
            <w:pPr>
              <w:pStyle w:val="Ingenmellomrom"/>
            </w:pPr>
            <w:r w:rsidRPr="2513E5A9">
              <w:rPr>
                <w:rFonts w:ascii="Calibri" w:eastAsia="Calibri" w:hAnsi="Calibri" w:cs="Calibri"/>
                <w:sz w:val="18"/>
                <w:szCs w:val="18"/>
                <w:lang w:val="nn-NO"/>
              </w:rPr>
              <w:t>Øv minst 30 minutt til prøve i neste veke. Kap 3 Immunforsvaret side 78-111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A9B78" w14:textId="3E103FC2" w:rsidR="006A430E" w:rsidRPr="00AF39C3" w:rsidRDefault="7628F8AC" w:rsidP="2513E5A9">
            <w:pPr>
              <w:pStyle w:val="Ingenmellomrom"/>
              <w:rPr>
                <w:color w:val="000000" w:themeColor="text1"/>
                <w:sz w:val="18"/>
                <w:szCs w:val="18"/>
              </w:rPr>
            </w:pPr>
            <w:r w:rsidRPr="2513E5A9">
              <w:rPr>
                <w:color w:val="000000" w:themeColor="text1"/>
                <w:sz w:val="18"/>
                <w:szCs w:val="18"/>
              </w:rPr>
              <w:t xml:space="preserve">Repetisjon av </w:t>
            </w:r>
            <w:proofErr w:type="gramStart"/>
            <w:r w:rsidRPr="2513E5A9">
              <w:rPr>
                <w:color w:val="000000" w:themeColor="text1"/>
                <w:sz w:val="18"/>
                <w:szCs w:val="18"/>
              </w:rPr>
              <w:t>kap</w:t>
            </w:r>
            <w:r w:rsidR="20694B1D" w:rsidRPr="2513E5A9">
              <w:rPr>
                <w:color w:val="000000" w:themeColor="text1"/>
                <w:sz w:val="18"/>
                <w:szCs w:val="18"/>
              </w:rPr>
              <w:t>ittelet.</w:t>
            </w:r>
            <w:r w:rsidRPr="2513E5A9">
              <w:rPr>
                <w:color w:val="000000" w:themeColor="text1"/>
                <w:sz w:val="18"/>
                <w:szCs w:val="18"/>
              </w:rPr>
              <w:t>.</w:t>
            </w:r>
            <w:proofErr w:type="gramEnd"/>
          </w:p>
        </w:tc>
      </w:tr>
      <w:tr w:rsidR="006A430E" w:rsidRPr="00F53E5D" w14:paraId="01850189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7D4638F" w:rsidR="006A430E" w:rsidRPr="00AF39C3" w:rsidRDefault="006A430E" w:rsidP="006A430E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Innsats for andre: sjå på teams kvar du skal vere på utplassering/</w:t>
            </w:r>
            <w:proofErr w:type="spellStart"/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avspasering</w:t>
            </w:r>
            <w:proofErr w:type="spellEnd"/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. Ligg under filer. </w:t>
            </w:r>
            <w:r w:rsidRPr="00AF39C3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6A430E" w:rsidRPr="00F53E5D" w14:paraId="177C8B29" w14:textId="77777777" w:rsidTr="28344794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813ACE" w14:paraId="3D63D760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53CF1EB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075AE1F" w:rsidR="006A430E" w:rsidRPr="00AF39C3" w:rsidRDefault="006A430E" w:rsidP="006A430E">
            <w:pPr>
              <w:pStyle w:val="Ingenmellomrom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0F581513" w:rsidR="006A430E" w:rsidRPr="00813ACE" w:rsidRDefault="009D3619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Ung-data</w:t>
            </w:r>
            <w:r w:rsidR="00470CF9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undersøking</w:t>
            </w:r>
          </w:p>
        </w:tc>
      </w:tr>
      <w:tr w:rsidR="006A430E" w:rsidRPr="00BC6C2E" w14:paraId="5A232CD2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6A430E" w:rsidRPr="00AF39C3" w:rsidRDefault="006A430E" w:rsidP="006A430E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5DAC5C8D" w:rsidR="006A430E" w:rsidRPr="00AF39C3" w:rsidRDefault="07CE7990" w:rsidP="28344794">
            <w:pPr>
              <w:spacing w:line="259" w:lineRule="auto"/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  <w:lang w:val="nb-NO"/>
              </w:rPr>
            </w:pPr>
            <w:r w:rsidRPr="28344794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  <w:lang w:val="nb-NO"/>
              </w:rPr>
              <w:t>Teori i klasserommet</w:t>
            </w:r>
          </w:p>
        </w:tc>
      </w:tr>
      <w:tr w:rsidR="006A430E" w:rsidRPr="00F53E5D" w14:paraId="3D0DD38C" w14:textId="77777777" w:rsidTr="28344794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7015258B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F53E5D" w14:paraId="0FD16D2B" w14:textId="77777777" w:rsidTr="28344794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7ED02C0A" w:rsidR="006A430E" w:rsidRPr="00AF39C3" w:rsidRDefault="006A430E" w:rsidP="006A430E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Øv på glosene du skreiv i gloseboka di på måndag. Det blir gloseprøve.</w:t>
            </w:r>
          </w:p>
        </w:tc>
        <w:tc>
          <w:tcPr>
            <w:tcW w:w="4568" w:type="dxa"/>
          </w:tcPr>
          <w:p w14:paraId="3989AE55" w14:textId="35E387EF" w:rsidR="006A430E" w:rsidRPr="00AF39C3" w:rsidRDefault="006A430E" w:rsidP="006A430E">
            <w:pPr>
              <w:ind w:left="-20" w:right="-20"/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</w:pPr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</w:rPr>
              <w:t>Gloseprøve + munnlege øvingar</w:t>
            </w:r>
          </w:p>
        </w:tc>
      </w:tr>
      <w:tr w:rsidR="006A430E" w:rsidRPr="00F53E5D" w14:paraId="2C296D66" w14:textId="77777777" w:rsidTr="28344794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5D1CFAE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558916B5" w:rsidR="006A430E" w:rsidRPr="00AF39C3" w:rsidRDefault="006A430E" w:rsidP="006A430E">
            <w:pPr>
              <w:pStyle w:val="Ingenmellomrom"/>
              <w:spacing w:line="259" w:lineRule="auto"/>
              <w:rPr>
                <w:rFonts w:cstheme="minorHAnsi"/>
                <w:sz w:val="18"/>
                <w:szCs w:val="18"/>
                <w:lang w:val="nn-NO"/>
              </w:rPr>
            </w:pPr>
            <w:r w:rsidRPr="00AF39C3">
              <w:rPr>
                <w:rFonts w:cstheme="minorHAnsi"/>
                <w:sz w:val="18"/>
                <w:szCs w:val="18"/>
                <w:lang w:val="nn-NO"/>
              </w:rPr>
              <w:t>Me skal gjere ferdig røykhuset og jobbe med elevbedrift.</w:t>
            </w:r>
          </w:p>
        </w:tc>
      </w:tr>
      <w:tr w:rsidR="006A430E" w:rsidRPr="002D2878" w14:paraId="02127187" w14:textId="77777777" w:rsidTr="28344794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6145DA80" w:rsidR="006A430E" w:rsidRPr="00AF39C3" w:rsidRDefault="006A430E" w:rsidP="006A43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202124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color w:val="202124"/>
                <w:sz w:val="18"/>
                <w:szCs w:val="18"/>
                <w:lang w:val="en-GB"/>
              </w:rPr>
              <w:t>Sosial media project</w:t>
            </w:r>
          </w:p>
        </w:tc>
      </w:tr>
      <w:tr w:rsidR="006A430E" w:rsidRPr="00F53E5D" w14:paraId="1AC5D246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6A430E" w:rsidRPr="00F53E5D" w14:paraId="4589BF20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04A4E02B" w:rsidR="006A430E" w:rsidRPr="00AE114D" w:rsidRDefault="00ED4937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E114D">
              <w:rPr>
                <w:rFonts w:asciiTheme="minorHAnsi" w:eastAsiaTheme="majorEastAsia" w:hAnsiTheme="minorHAnsi" w:cstheme="minorHAnsi"/>
                <w:color w:val="000000" w:themeColor="text1"/>
                <w:sz w:val="18"/>
                <w:szCs w:val="18"/>
              </w:rPr>
              <w:t>Les om grafen til f(x) = x</w:t>
            </w:r>
            <w:r w:rsidRPr="00AE114D">
              <w:rPr>
                <w:rFonts w:asciiTheme="minorHAnsi" w:eastAsiaTheme="majorEastAsia" w:hAnsiTheme="minorHAnsi" w:cstheme="minorHAnsi"/>
                <w:color w:val="000000" w:themeColor="text1"/>
                <w:sz w:val="18"/>
                <w:szCs w:val="18"/>
                <w:vertAlign w:val="superscript"/>
              </w:rPr>
              <w:t>2</w:t>
            </w:r>
            <w:r w:rsidRPr="00AE114D">
              <w:rPr>
                <w:rFonts w:asciiTheme="minorHAnsi" w:eastAsiaTheme="majorEastAsia" w:hAnsiTheme="minorHAnsi" w:cstheme="minorHAnsi"/>
                <w:color w:val="000000" w:themeColor="text1"/>
                <w:sz w:val="18"/>
                <w:szCs w:val="18"/>
              </w:rPr>
              <w:t xml:space="preserve"> og omflyttingar av grafen side 106 i Maximum Grunnbok. Gjer oppgåve 2.36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24B073F9" w:rsidR="006A430E" w:rsidRPr="00AF39C3" w:rsidRDefault="00ED4937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Kvadratiske funksjonar</w:t>
            </w:r>
            <w:r w:rsidR="00AE114D">
              <w:rPr>
                <w:rFonts w:asciiTheme="minorHAnsi" w:eastAsiaTheme="minorEastAsia" w:hAnsiTheme="minorHAnsi" w:cstheme="minorHAnsi"/>
                <w:sz w:val="18"/>
                <w:szCs w:val="18"/>
              </w:rPr>
              <w:t>. Oppgåver</w:t>
            </w:r>
          </w:p>
        </w:tc>
      </w:tr>
      <w:tr w:rsidR="006A430E" w:rsidRPr="00713840" w14:paraId="3BDA816F" w14:textId="77777777" w:rsidTr="28344794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6CFF14C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3BE59" w14:textId="77777777" w:rsidR="000364D1" w:rsidRDefault="000364D1" w:rsidP="00B25A25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0364D1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boka</w:t>
            </w:r>
          </w:p>
          <w:p w14:paraId="630D6E9A" w14:textId="5E3B309B" w:rsidR="00470CF9" w:rsidRPr="00AF39C3" w:rsidRDefault="00470CF9" w:rsidP="00B25A25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Me </w:t>
            </w:r>
            <w:r w:rsidR="00276594">
              <w:rPr>
                <w:rFonts w:asciiTheme="minorHAnsi" w:eastAsiaTheme="minorEastAsia" w:hAnsiTheme="minorHAnsi" w:cstheme="minorHAnsi"/>
                <w:sz w:val="18"/>
                <w:szCs w:val="18"/>
              </w:rPr>
              <w:t>begynner å sjå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filmen </w:t>
            </w:r>
            <w:r w:rsidR="00276594">
              <w:rPr>
                <w:rFonts w:asciiTheme="minorHAnsi" w:eastAsiaTheme="minorEastAsia" w:hAnsiTheme="minorHAnsi" w:cstheme="minorHAnsi"/>
                <w:sz w:val="18"/>
                <w:szCs w:val="18"/>
              </w:rPr>
              <w:t>«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Sameblod</w:t>
            </w:r>
            <w:r w:rsidR="00276594">
              <w:rPr>
                <w:rFonts w:asciiTheme="minorHAnsi" w:eastAsiaTheme="minorEastAsia" w:hAnsiTheme="minorHAnsi" w:cstheme="minorHAnsi"/>
                <w:sz w:val="18"/>
                <w:szCs w:val="18"/>
              </w:rPr>
              <w:t>»</w:t>
            </w:r>
          </w:p>
        </w:tc>
      </w:tr>
      <w:tr w:rsidR="006A430E" w:rsidRPr="0086618F" w14:paraId="05811C6E" w14:textId="77777777" w:rsidTr="28344794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2C5F94EE" w:rsidR="006A430E" w:rsidRPr="00AF39C3" w:rsidRDefault="006A430E" w:rsidP="006A430E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8F9B" w14:textId="3090F907" w:rsidR="0086618F" w:rsidRPr="0086618F" w:rsidRDefault="000364D1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r w:rsidRPr="0086618F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Me ser filmen «Sameblod»</w:t>
            </w:r>
            <w:r w:rsidR="00CF2D7E" w:rsidRPr="0086618F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 etter lunsj + </w:t>
            </w:r>
            <w:r w:rsidR="0086618F" w:rsidRPr="0086618F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jo</w:t>
            </w:r>
            <w:r w:rsidR="0086618F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bbe med tankekartet</w:t>
            </w:r>
          </w:p>
        </w:tc>
      </w:tr>
      <w:tr w:rsidR="006A430E" w:rsidRPr="00F53E5D" w14:paraId="3ACA3249" w14:textId="77777777" w:rsidTr="28344794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BC6C2E" w14:paraId="6CD3104B" w14:textId="77777777" w:rsidTr="28344794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7D0F3813" w:rsidR="006A430E" w:rsidRPr="00AF39C3" w:rsidRDefault="0F16832E" w:rsidP="74AF17DF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r w:rsidRPr="74AF17DF">
              <w:rPr>
                <w:rFonts w:asciiTheme="minorHAnsi" w:eastAsia="Helvetica" w:hAnsiTheme="minorHAnsi" w:cstheme="minorBidi"/>
                <w:color w:val="4F4F4F"/>
                <w:sz w:val="18"/>
                <w:szCs w:val="18"/>
                <w:lang w:val="en-GB"/>
              </w:rPr>
              <w:t xml:space="preserve">Read </w:t>
            </w:r>
            <w:hyperlink r:id="rId15">
              <w:r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 xml:space="preserve">The Indigenous People of Norway: The Sami People English - </w:t>
              </w:r>
              <w:proofErr w:type="spellStart"/>
              <w:r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>Elevkanalen</w:t>
              </w:r>
              <w:proofErr w:type="spellEnd"/>
            </w:hyperlink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23A3E" w14:textId="3D85C525" w:rsidR="006A430E" w:rsidRPr="00AF39C3" w:rsidRDefault="0F16832E" w:rsidP="74AF17DF">
            <w:pPr>
              <w:spacing w:line="276" w:lineRule="auto"/>
              <w:rPr>
                <w:rFonts w:asciiTheme="minorHAnsi" w:hAnsiTheme="minorHAnsi" w:cstheme="minorBidi"/>
                <w:sz w:val="18"/>
                <w:szCs w:val="18"/>
                <w:lang w:val="en-GB"/>
              </w:rPr>
            </w:pPr>
            <w:r w:rsidRPr="74AF17DF">
              <w:rPr>
                <w:rFonts w:asciiTheme="minorHAnsi" w:hAnsiTheme="minorHAnsi" w:cstheme="minorBidi"/>
                <w:sz w:val="18"/>
                <w:szCs w:val="18"/>
                <w:lang w:val="en-GB"/>
              </w:rPr>
              <w:t xml:space="preserve">The Sami People, </w:t>
            </w:r>
            <w:proofErr w:type="spellStart"/>
            <w:r w:rsidRPr="74AF17DF">
              <w:rPr>
                <w:rFonts w:asciiTheme="minorHAnsi" w:hAnsiTheme="minorHAnsi" w:cstheme="minorBidi"/>
                <w:sz w:val="18"/>
                <w:szCs w:val="18"/>
                <w:lang w:val="en-GB"/>
              </w:rPr>
              <w:t>Elevkanalen</w:t>
            </w:r>
            <w:proofErr w:type="spellEnd"/>
            <w:r w:rsidRPr="74AF17DF">
              <w:rPr>
                <w:rFonts w:asciiTheme="minorHAnsi" w:hAnsiTheme="minorHAnsi" w:cstheme="minorBidi"/>
                <w:sz w:val="18"/>
                <w:szCs w:val="18"/>
                <w:lang w:val="en-GB"/>
              </w:rPr>
              <w:t>.</w:t>
            </w:r>
          </w:p>
          <w:p w14:paraId="4C33192A" w14:textId="454D4417" w:rsidR="006A430E" w:rsidRPr="00AF39C3" w:rsidRDefault="00026BBD" w:rsidP="74AF17DF">
            <w:pPr>
              <w:spacing w:line="276" w:lineRule="auto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hyperlink r:id="rId16">
              <w:r w:rsidR="0F16832E"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 xml:space="preserve">Indigenous People English - </w:t>
              </w:r>
              <w:proofErr w:type="spellStart"/>
              <w:r w:rsidR="0F16832E"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>Elevkanalen</w:t>
              </w:r>
              <w:proofErr w:type="spellEnd"/>
            </w:hyperlink>
          </w:p>
          <w:p w14:paraId="7A4CD596" w14:textId="0F06DB39" w:rsidR="006A430E" w:rsidRPr="00AF39C3" w:rsidRDefault="00026BBD" w:rsidP="74AF17DF">
            <w:pPr>
              <w:spacing w:line="276" w:lineRule="auto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hyperlink r:id="rId17">
              <w:r w:rsidR="0F16832E"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 xml:space="preserve">Language and Identity English - </w:t>
              </w:r>
              <w:proofErr w:type="spellStart"/>
              <w:r w:rsidR="0F16832E"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>Elevkanalen</w:t>
              </w:r>
              <w:proofErr w:type="spellEnd"/>
            </w:hyperlink>
          </w:p>
          <w:p w14:paraId="7A5A1F30" w14:textId="7F043A20" w:rsidR="006A430E" w:rsidRPr="00AF39C3" w:rsidRDefault="00026BBD" w:rsidP="74AF17DF">
            <w:pPr>
              <w:spacing w:line="276" w:lineRule="auto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  <w:hyperlink r:id="rId18">
              <w:r w:rsidR="0F16832E"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 xml:space="preserve">What is a Minority? English - </w:t>
              </w:r>
              <w:proofErr w:type="spellStart"/>
              <w:r w:rsidR="0F16832E" w:rsidRPr="74AF17DF">
                <w:rPr>
                  <w:rStyle w:val="Hyperkobling"/>
                  <w:rFonts w:ascii="Calibri" w:eastAsia="Calibri" w:hAnsi="Calibri" w:cs="Calibri"/>
                  <w:sz w:val="18"/>
                  <w:szCs w:val="18"/>
                  <w:lang w:val="en-GB"/>
                </w:rPr>
                <w:t>Elevkanalen</w:t>
              </w:r>
              <w:proofErr w:type="spellEnd"/>
            </w:hyperlink>
          </w:p>
          <w:p w14:paraId="630B651C" w14:textId="5C0C872D" w:rsidR="006A430E" w:rsidRPr="00AF39C3" w:rsidRDefault="006A430E" w:rsidP="74AF17DF">
            <w:pPr>
              <w:spacing w:line="276" w:lineRule="auto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</w:p>
          <w:p w14:paraId="153E50DA" w14:textId="6E977EBB" w:rsidR="006A430E" w:rsidRPr="00AF39C3" w:rsidRDefault="0F16832E" w:rsidP="74AF17DF">
            <w:pPr>
              <w:spacing w:line="276" w:lineRule="auto"/>
              <w:rPr>
                <w:rFonts w:ascii="Calibri" w:eastAsia="Calibri" w:hAnsi="Calibri" w:cs="Calibri"/>
                <w:color w:val="080808"/>
                <w:lang w:val="en-GB"/>
              </w:rPr>
            </w:pPr>
            <w:r w:rsidRPr="74AF17DF">
              <w:rPr>
                <w:rFonts w:ascii="Calibri" w:eastAsia="Calibri" w:hAnsi="Calibri" w:cs="Calibri"/>
                <w:color w:val="080808"/>
                <w:lang w:val="en-GB"/>
              </w:rPr>
              <w:t>Why did Europeans colonise other parts of the world, and why was it difficult for the indigenous peoples to resist the Europeans?</w:t>
            </w:r>
          </w:p>
          <w:p w14:paraId="36385994" w14:textId="594B5B9F" w:rsidR="006A430E" w:rsidRPr="00AF39C3" w:rsidRDefault="006A430E" w:rsidP="74AF17DF">
            <w:pPr>
              <w:spacing w:line="276" w:lineRule="auto"/>
              <w:rPr>
                <w:rFonts w:ascii="Calibri" w:eastAsia="Calibri" w:hAnsi="Calibri" w:cs="Calibri"/>
                <w:color w:val="080808"/>
                <w:lang w:val="en-GB"/>
              </w:rPr>
            </w:pPr>
          </w:p>
          <w:p w14:paraId="49F34745" w14:textId="095A0A70" w:rsidR="006A430E" w:rsidRPr="00AF39C3" w:rsidRDefault="0F16832E" w:rsidP="74AF17DF">
            <w:pPr>
              <w:spacing w:line="276" w:lineRule="auto"/>
              <w:rPr>
                <w:rFonts w:ascii="Calibri" w:eastAsia="Calibri" w:hAnsi="Calibri" w:cs="Calibri"/>
                <w:color w:val="080808"/>
                <w:lang w:val="en-GB"/>
              </w:rPr>
            </w:pPr>
            <w:r w:rsidRPr="74AF17DF">
              <w:rPr>
                <w:rFonts w:ascii="Calibri" w:eastAsia="Calibri" w:hAnsi="Calibri" w:cs="Calibri"/>
                <w:color w:val="080808"/>
                <w:lang w:val="en-GB"/>
              </w:rPr>
              <w:t>Some people take pride in being a part of an indigenous group. Others experience shame tied to their indigenous background. Why do you think people might feel proud and/or shameful related to their indigenous identity? Explain and give reasons for your arguments.</w:t>
            </w:r>
          </w:p>
          <w:p w14:paraId="5438E6C7" w14:textId="7E44523B" w:rsidR="006A430E" w:rsidRPr="00AF39C3" w:rsidRDefault="006A430E" w:rsidP="74AF17DF">
            <w:pPr>
              <w:spacing w:line="276" w:lineRule="auto"/>
              <w:rPr>
                <w:rFonts w:ascii="Calibri" w:eastAsia="Calibri" w:hAnsi="Calibri" w:cs="Calibri"/>
                <w:color w:val="080808"/>
                <w:lang w:val="en-GB"/>
              </w:rPr>
            </w:pPr>
          </w:p>
          <w:p w14:paraId="16DEB4AB" w14:textId="116A15A6" w:rsidR="006A430E" w:rsidRPr="00AF39C3" w:rsidRDefault="0F16832E" w:rsidP="74AF17DF">
            <w:pPr>
              <w:spacing w:line="276" w:lineRule="auto"/>
              <w:rPr>
                <w:rFonts w:ascii="Calibri" w:eastAsia="Calibri" w:hAnsi="Calibri" w:cs="Calibri"/>
                <w:color w:val="080808"/>
                <w:lang w:val="en-GB"/>
              </w:rPr>
            </w:pPr>
            <w:r w:rsidRPr="74AF17DF">
              <w:rPr>
                <w:rFonts w:ascii="Calibri" w:eastAsia="Calibri" w:hAnsi="Calibri" w:cs="Calibri"/>
                <w:color w:val="080808"/>
                <w:lang w:val="en-GB"/>
              </w:rPr>
              <w:t>Quiz</w:t>
            </w:r>
          </w:p>
        </w:tc>
      </w:tr>
      <w:tr w:rsidR="006A430E" w:rsidRPr="00F53E5D" w14:paraId="7257D93C" w14:textId="77777777" w:rsidTr="28344794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61C858F8" w:rsidR="006A430E" w:rsidRPr="00AF39C3" w:rsidRDefault="00AE114D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Jobb godt med notatet og førebuing til prøven i dag.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7DC528D1" w:rsidR="006A430E" w:rsidRPr="00AF39C3" w:rsidRDefault="00AE114D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Prøve</w:t>
            </w:r>
          </w:p>
        </w:tc>
      </w:tr>
      <w:tr w:rsidR="006A430E" w:rsidRPr="00F53E5D" w14:paraId="07399DA4" w14:textId="77777777" w:rsidTr="28344794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23E693FD" w:rsidR="006A430E" w:rsidRPr="00AF39C3" w:rsidRDefault="69EF1B78" w:rsidP="006A430E">
            <w:pPr>
              <w:pStyle w:val="Ingenmellomrom"/>
            </w:pPr>
            <w:r w:rsidRPr="2513E5A9">
              <w:rPr>
                <w:rFonts w:ascii="Calibri" w:eastAsia="Calibri" w:hAnsi="Calibri" w:cs="Calibri"/>
                <w:sz w:val="18"/>
                <w:szCs w:val="18"/>
                <w:lang w:val="nn-NO"/>
              </w:rPr>
              <w:t>Øv minst 30 minutt til prøve i neste veke. Kap 3 Immunforsvaret side 78-111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511A" w14:textId="03EF01D5" w:rsidR="006A430E" w:rsidRPr="00AF39C3" w:rsidRDefault="61C465EB" w:rsidP="2513E5A9">
            <w:pPr>
              <w:spacing w:line="257" w:lineRule="auto"/>
              <w:rPr>
                <w:rFonts w:asciiTheme="minorHAnsi" w:eastAsia="Calibri" w:hAnsiTheme="minorHAnsi" w:cstheme="minorBidi"/>
                <w:sz w:val="18"/>
                <w:szCs w:val="18"/>
              </w:rPr>
            </w:pPr>
            <w:r w:rsidRPr="2513E5A9">
              <w:rPr>
                <w:rFonts w:asciiTheme="minorHAnsi" w:eastAsia="Calibri" w:hAnsiTheme="minorHAnsi" w:cstheme="minorBidi"/>
                <w:sz w:val="18"/>
                <w:szCs w:val="18"/>
              </w:rPr>
              <w:t>Repetisjon og spørsmål om kapittelet..</w:t>
            </w:r>
          </w:p>
        </w:tc>
      </w:tr>
      <w:tr w:rsidR="006A430E" w:rsidRPr="00F53E5D" w14:paraId="05FEBE0F" w14:textId="77777777" w:rsidTr="28344794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6A430E" w:rsidRPr="00AF39C3" w:rsidRDefault="006A430E" w:rsidP="006A430E">
            <w:pPr>
              <w:pStyle w:val="Ingenmellomrom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4B1D73B7" w:rsidR="006A430E" w:rsidRPr="00026BBD" w:rsidRDefault="006A430E" w:rsidP="006A430E">
            <w:pPr>
              <w:pStyle w:val="Ingenmellomrom"/>
              <w:rPr>
                <w:rFonts w:cstheme="minorHAnsi"/>
                <w:b/>
                <w:sz w:val="18"/>
                <w:szCs w:val="18"/>
                <w:lang w:val="nn-NO"/>
              </w:rPr>
            </w:pPr>
            <w:proofErr w:type="spellStart"/>
            <w:r w:rsidRPr="00026BBD">
              <w:rPr>
                <w:rFonts w:cstheme="minorHAnsi"/>
                <w:b/>
                <w:sz w:val="18"/>
                <w:szCs w:val="18"/>
                <w:lang w:val="nn-NO"/>
              </w:rPr>
              <w:t>Fordjupningsoppgåve</w:t>
            </w:r>
            <w:proofErr w:type="spellEnd"/>
            <w:r w:rsidRPr="00026BBD">
              <w:rPr>
                <w:rFonts w:cstheme="minorHAnsi"/>
                <w:b/>
                <w:sz w:val="18"/>
                <w:szCs w:val="18"/>
                <w:lang w:val="nn-NO"/>
              </w:rPr>
              <w:t xml:space="preserve"> SISTE FRIST fredag 23.februar</w:t>
            </w:r>
          </w:p>
        </w:tc>
      </w:tr>
      <w:tr w:rsidR="006A430E" w:rsidRPr="00F53E5D" w14:paraId="4DB96A8B" w14:textId="77777777" w:rsidTr="28344794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75D1" w14:textId="2DFC918D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Vi ser ferdig filmen «</w:t>
            </w: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>Thirteen</w:t>
            </w: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days</w:t>
            </w:r>
            <w:proofErr w:type="spellEnd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»</w:t>
            </w: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12"/>
  </w:num>
  <w:num w:numId="2" w16cid:durableId="870919897">
    <w:abstractNumId w:val="5"/>
  </w:num>
  <w:num w:numId="3" w16cid:durableId="458955623">
    <w:abstractNumId w:val="8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9"/>
  </w:num>
  <w:num w:numId="8" w16cid:durableId="98764142">
    <w:abstractNumId w:val="2"/>
  </w:num>
  <w:num w:numId="9" w16cid:durableId="1244295530">
    <w:abstractNumId w:val="11"/>
  </w:num>
  <w:num w:numId="10" w16cid:durableId="1787698270">
    <w:abstractNumId w:val="13"/>
  </w:num>
  <w:num w:numId="11" w16cid:durableId="1125662097">
    <w:abstractNumId w:val="6"/>
  </w:num>
  <w:num w:numId="12" w16cid:durableId="264777786">
    <w:abstractNumId w:val="14"/>
  </w:num>
  <w:num w:numId="13" w16cid:durableId="1012026315">
    <w:abstractNumId w:val="10"/>
  </w:num>
  <w:num w:numId="14" w16cid:durableId="652612077">
    <w:abstractNumId w:val="7"/>
  </w:num>
  <w:num w:numId="15" w16cid:durableId="195482607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A7C"/>
    <w:rsid w:val="00016AE0"/>
    <w:rsid w:val="00016BCA"/>
    <w:rsid w:val="000176A9"/>
    <w:rsid w:val="00017980"/>
    <w:rsid w:val="0002008F"/>
    <w:rsid w:val="00020A45"/>
    <w:rsid w:val="000210C5"/>
    <w:rsid w:val="00021728"/>
    <w:rsid w:val="00021763"/>
    <w:rsid w:val="00021B87"/>
    <w:rsid w:val="00021E4D"/>
    <w:rsid w:val="00022009"/>
    <w:rsid w:val="00022500"/>
    <w:rsid w:val="00022812"/>
    <w:rsid w:val="000231C3"/>
    <w:rsid w:val="000232B0"/>
    <w:rsid w:val="00023B21"/>
    <w:rsid w:val="00023CA7"/>
    <w:rsid w:val="00023E43"/>
    <w:rsid w:val="0002427C"/>
    <w:rsid w:val="00024D1A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477"/>
    <w:rsid w:val="00035857"/>
    <w:rsid w:val="000362F5"/>
    <w:rsid w:val="000364D1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7D5"/>
    <w:rsid w:val="00052E21"/>
    <w:rsid w:val="00053252"/>
    <w:rsid w:val="000532D2"/>
    <w:rsid w:val="0005372B"/>
    <w:rsid w:val="00053D9B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C7"/>
    <w:rsid w:val="000C34C1"/>
    <w:rsid w:val="000C3BB3"/>
    <w:rsid w:val="000C44B9"/>
    <w:rsid w:val="000C4525"/>
    <w:rsid w:val="000C45A1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CE"/>
    <w:rsid w:val="001072B7"/>
    <w:rsid w:val="00107A15"/>
    <w:rsid w:val="00107A4B"/>
    <w:rsid w:val="001102EC"/>
    <w:rsid w:val="001103F4"/>
    <w:rsid w:val="001106AF"/>
    <w:rsid w:val="0011082E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50A0"/>
    <w:rsid w:val="001D5942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BC0"/>
    <w:rsid w:val="00212E65"/>
    <w:rsid w:val="002133B2"/>
    <w:rsid w:val="0021348F"/>
    <w:rsid w:val="002139E0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50F4"/>
    <w:rsid w:val="002251C0"/>
    <w:rsid w:val="00225AF2"/>
    <w:rsid w:val="002265BD"/>
    <w:rsid w:val="00227822"/>
    <w:rsid w:val="00227BAF"/>
    <w:rsid w:val="00227D5E"/>
    <w:rsid w:val="00227DB9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52F"/>
    <w:rsid w:val="00234B81"/>
    <w:rsid w:val="00234E0B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878"/>
    <w:rsid w:val="002D2DDD"/>
    <w:rsid w:val="002D32A4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7D4"/>
    <w:rsid w:val="00327BEB"/>
    <w:rsid w:val="00330169"/>
    <w:rsid w:val="00330618"/>
    <w:rsid w:val="003307D9"/>
    <w:rsid w:val="003312B6"/>
    <w:rsid w:val="0033137E"/>
    <w:rsid w:val="00331446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1F0"/>
    <w:rsid w:val="004012F1"/>
    <w:rsid w:val="00401454"/>
    <w:rsid w:val="004016C8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375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2274"/>
    <w:rsid w:val="00442331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21D5"/>
    <w:rsid w:val="00452407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C6DB7"/>
    <w:rsid w:val="004D01F2"/>
    <w:rsid w:val="004D0C34"/>
    <w:rsid w:val="004D125A"/>
    <w:rsid w:val="004D1499"/>
    <w:rsid w:val="004D183C"/>
    <w:rsid w:val="004D19CB"/>
    <w:rsid w:val="004D1EE3"/>
    <w:rsid w:val="004D23B3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5248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493B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1089"/>
    <w:rsid w:val="005D114F"/>
    <w:rsid w:val="005D14D2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2125"/>
    <w:rsid w:val="006422C6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1F3"/>
    <w:rsid w:val="00654258"/>
    <w:rsid w:val="006542BF"/>
    <w:rsid w:val="00654BAD"/>
    <w:rsid w:val="00654C30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9C6"/>
    <w:rsid w:val="00685B3B"/>
    <w:rsid w:val="00685D39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49F"/>
    <w:rsid w:val="006B4A59"/>
    <w:rsid w:val="006B4BFC"/>
    <w:rsid w:val="006B4C18"/>
    <w:rsid w:val="006B4DE9"/>
    <w:rsid w:val="006B52DF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5124"/>
    <w:rsid w:val="006E53CB"/>
    <w:rsid w:val="006E5423"/>
    <w:rsid w:val="006E5BFA"/>
    <w:rsid w:val="006E722C"/>
    <w:rsid w:val="006E726A"/>
    <w:rsid w:val="006E78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B69"/>
    <w:rsid w:val="00715FD5"/>
    <w:rsid w:val="0071600C"/>
    <w:rsid w:val="007161A2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5247"/>
    <w:rsid w:val="00755737"/>
    <w:rsid w:val="007559C5"/>
    <w:rsid w:val="00755D2B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6B1"/>
    <w:rsid w:val="008608DF"/>
    <w:rsid w:val="008609CF"/>
    <w:rsid w:val="00860EF8"/>
    <w:rsid w:val="00860FE5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A46"/>
    <w:rsid w:val="008A7E10"/>
    <w:rsid w:val="008B0281"/>
    <w:rsid w:val="008B0A30"/>
    <w:rsid w:val="008B0BB9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63D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145"/>
    <w:rsid w:val="009A015A"/>
    <w:rsid w:val="009A09AD"/>
    <w:rsid w:val="009A1289"/>
    <w:rsid w:val="009A13F0"/>
    <w:rsid w:val="009A1882"/>
    <w:rsid w:val="009A216D"/>
    <w:rsid w:val="009A24A8"/>
    <w:rsid w:val="009A2679"/>
    <w:rsid w:val="009A290F"/>
    <w:rsid w:val="009A450D"/>
    <w:rsid w:val="009A487F"/>
    <w:rsid w:val="009A4C57"/>
    <w:rsid w:val="009A5114"/>
    <w:rsid w:val="009A5133"/>
    <w:rsid w:val="009A5805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AD5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23E6"/>
    <w:rsid w:val="00A424DC"/>
    <w:rsid w:val="00A42D59"/>
    <w:rsid w:val="00A431DE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E0B"/>
    <w:rsid w:val="00AA0F59"/>
    <w:rsid w:val="00AA1955"/>
    <w:rsid w:val="00AA1C74"/>
    <w:rsid w:val="00AA29D8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AA8"/>
    <w:rsid w:val="00AC0EB3"/>
    <w:rsid w:val="00AC1E75"/>
    <w:rsid w:val="00AC227C"/>
    <w:rsid w:val="00AC2E29"/>
    <w:rsid w:val="00AC35E8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DBC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6E32"/>
    <w:rsid w:val="00B07038"/>
    <w:rsid w:val="00B07160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C54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6FC"/>
    <w:rsid w:val="00BD3981"/>
    <w:rsid w:val="00BD3AE9"/>
    <w:rsid w:val="00BD3C63"/>
    <w:rsid w:val="00BD3F37"/>
    <w:rsid w:val="00BD42B6"/>
    <w:rsid w:val="00BD4A42"/>
    <w:rsid w:val="00BD4E56"/>
    <w:rsid w:val="00BD50AD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6B9"/>
    <w:rsid w:val="00C639EF"/>
    <w:rsid w:val="00C64798"/>
    <w:rsid w:val="00C64C42"/>
    <w:rsid w:val="00C64DE5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2C4D"/>
    <w:rsid w:val="00CD2EC1"/>
    <w:rsid w:val="00CD3045"/>
    <w:rsid w:val="00CD32E3"/>
    <w:rsid w:val="00CD386C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CD5"/>
    <w:rsid w:val="00CE3F8B"/>
    <w:rsid w:val="00CE4998"/>
    <w:rsid w:val="00CE5420"/>
    <w:rsid w:val="00CE5678"/>
    <w:rsid w:val="00CE5868"/>
    <w:rsid w:val="00CE59FA"/>
    <w:rsid w:val="00CF0046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D7E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913"/>
    <w:rsid w:val="00D55A17"/>
    <w:rsid w:val="00D5751E"/>
    <w:rsid w:val="00D57820"/>
    <w:rsid w:val="00D57FE7"/>
    <w:rsid w:val="00D6014B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3941"/>
    <w:rsid w:val="00D847A1"/>
    <w:rsid w:val="00D84E05"/>
    <w:rsid w:val="00D84FF7"/>
    <w:rsid w:val="00D8508D"/>
    <w:rsid w:val="00D85967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E0C10"/>
    <w:rsid w:val="00DE0DFC"/>
    <w:rsid w:val="00DE1540"/>
    <w:rsid w:val="00DE1756"/>
    <w:rsid w:val="00DE17D5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3D0"/>
    <w:rsid w:val="00E11496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630A"/>
    <w:rsid w:val="00E763ED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5B8"/>
    <w:rsid w:val="00E96EFA"/>
    <w:rsid w:val="00E97486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92A"/>
    <w:rsid w:val="00F13EAC"/>
    <w:rsid w:val="00F13EE1"/>
    <w:rsid w:val="00F1451A"/>
    <w:rsid w:val="00F145B1"/>
    <w:rsid w:val="00F1491C"/>
    <w:rsid w:val="00F166CD"/>
    <w:rsid w:val="00F16754"/>
    <w:rsid w:val="00F16783"/>
    <w:rsid w:val="00F16EDA"/>
    <w:rsid w:val="00F17798"/>
    <w:rsid w:val="00F1792F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61F3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969431"/>
    <w:rsid w:val="01ABD05E"/>
    <w:rsid w:val="01B018FC"/>
    <w:rsid w:val="01B5B4EB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4DD8567"/>
    <w:rsid w:val="0584BC3C"/>
    <w:rsid w:val="061FD70A"/>
    <w:rsid w:val="06226342"/>
    <w:rsid w:val="063611CB"/>
    <w:rsid w:val="065963E7"/>
    <w:rsid w:val="067DE94F"/>
    <w:rsid w:val="06804700"/>
    <w:rsid w:val="06C393C1"/>
    <w:rsid w:val="07020D41"/>
    <w:rsid w:val="071EC9C5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E13D0"/>
    <w:rsid w:val="09452E21"/>
    <w:rsid w:val="097E4EE6"/>
    <w:rsid w:val="0986CE37"/>
    <w:rsid w:val="099B9F7B"/>
    <w:rsid w:val="09B0F68A"/>
    <w:rsid w:val="09B5B986"/>
    <w:rsid w:val="09DB47E5"/>
    <w:rsid w:val="09FCA8CF"/>
    <w:rsid w:val="0A2D153D"/>
    <w:rsid w:val="0A450EAA"/>
    <w:rsid w:val="0A4EEC23"/>
    <w:rsid w:val="0A5A5DBD"/>
    <w:rsid w:val="0AA81915"/>
    <w:rsid w:val="0AEDB2DD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F0E2A6E"/>
    <w:rsid w:val="0F0ED75B"/>
    <w:rsid w:val="0F16832E"/>
    <w:rsid w:val="0F24BC48"/>
    <w:rsid w:val="0F2C6B8B"/>
    <w:rsid w:val="0F89640C"/>
    <w:rsid w:val="0F8C92FC"/>
    <w:rsid w:val="1012BB7C"/>
    <w:rsid w:val="1020D4B2"/>
    <w:rsid w:val="102D590B"/>
    <w:rsid w:val="10583541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403EA62"/>
    <w:rsid w:val="1406DAE0"/>
    <w:rsid w:val="140972CF"/>
    <w:rsid w:val="145CDF44"/>
    <w:rsid w:val="14604E46"/>
    <w:rsid w:val="149659C3"/>
    <w:rsid w:val="1499FE99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EE0D2"/>
    <w:rsid w:val="18E8D1B0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A4A425"/>
    <w:rsid w:val="1EE570AC"/>
    <w:rsid w:val="1F066B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C19F76"/>
    <w:rsid w:val="20D7A5D9"/>
    <w:rsid w:val="2110A307"/>
    <w:rsid w:val="21822BC9"/>
    <w:rsid w:val="21AB28C6"/>
    <w:rsid w:val="21DC44E7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EE242"/>
    <w:rsid w:val="2410DC09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929E53B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13258DC"/>
    <w:rsid w:val="3134237E"/>
    <w:rsid w:val="315DAA03"/>
    <w:rsid w:val="31648396"/>
    <w:rsid w:val="3189BB11"/>
    <w:rsid w:val="319501B6"/>
    <w:rsid w:val="31C1FC14"/>
    <w:rsid w:val="31CE0AF1"/>
    <w:rsid w:val="31F9D414"/>
    <w:rsid w:val="31FE95B0"/>
    <w:rsid w:val="3225F17E"/>
    <w:rsid w:val="323C6F06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DA9963"/>
    <w:rsid w:val="3B0CC54E"/>
    <w:rsid w:val="3B26345A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F1F79A1"/>
    <w:rsid w:val="3F509098"/>
    <w:rsid w:val="3F52A2B6"/>
    <w:rsid w:val="3F558428"/>
    <w:rsid w:val="3F797041"/>
    <w:rsid w:val="3F8EB66A"/>
    <w:rsid w:val="3FB80234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F53E72"/>
    <w:rsid w:val="42526EFA"/>
    <w:rsid w:val="42588179"/>
    <w:rsid w:val="42B11865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64A269"/>
    <w:rsid w:val="47A235E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B0CAC"/>
    <w:rsid w:val="4E147309"/>
    <w:rsid w:val="4E31B13A"/>
    <w:rsid w:val="4E43FC07"/>
    <w:rsid w:val="4E5326D6"/>
    <w:rsid w:val="4E6F74FE"/>
    <w:rsid w:val="4E92E2A9"/>
    <w:rsid w:val="4ECAEAB4"/>
    <w:rsid w:val="4EE93E17"/>
    <w:rsid w:val="4F6C8701"/>
    <w:rsid w:val="4F94AF5C"/>
    <w:rsid w:val="4FA1C7A5"/>
    <w:rsid w:val="4FC9393C"/>
    <w:rsid w:val="4FCD60A1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27D370"/>
    <w:rsid w:val="5A39B1EC"/>
    <w:rsid w:val="5A40811C"/>
    <w:rsid w:val="5ADB083A"/>
    <w:rsid w:val="5B158E6B"/>
    <w:rsid w:val="5BAA7B74"/>
    <w:rsid w:val="5C0DB491"/>
    <w:rsid w:val="5C144B92"/>
    <w:rsid w:val="5CB04D94"/>
    <w:rsid w:val="5CB4CC05"/>
    <w:rsid w:val="5CE931B3"/>
    <w:rsid w:val="5D43F3EF"/>
    <w:rsid w:val="5D5F7432"/>
    <w:rsid w:val="5D658E2B"/>
    <w:rsid w:val="5D7ADE8B"/>
    <w:rsid w:val="5D9D4A8C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9714F4"/>
    <w:rsid w:val="60AA28DB"/>
    <w:rsid w:val="60AE471B"/>
    <w:rsid w:val="60CDF5C3"/>
    <w:rsid w:val="60D31FF9"/>
    <w:rsid w:val="611D70C8"/>
    <w:rsid w:val="6133BAA8"/>
    <w:rsid w:val="615ACBEA"/>
    <w:rsid w:val="6164776A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DC4812"/>
    <w:rsid w:val="63F1F6C1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AC85C"/>
    <w:rsid w:val="66EE76A2"/>
    <w:rsid w:val="66FEF38A"/>
    <w:rsid w:val="673AC939"/>
    <w:rsid w:val="6746B6E0"/>
    <w:rsid w:val="675945AC"/>
    <w:rsid w:val="6771B484"/>
    <w:rsid w:val="67752A76"/>
    <w:rsid w:val="677FEB55"/>
    <w:rsid w:val="67890337"/>
    <w:rsid w:val="6825256A"/>
    <w:rsid w:val="687D057C"/>
    <w:rsid w:val="68CCCF86"/>
    <w:rsid w:val="68E37C0D"/>
    <w:rsid w:val="691BAAB8"/>
    <w:rsid w:val="6926CA8A"/>
    <w:rsid w:val="69913DA5"/>
    <w:rsid w:val="69A091DD"/>
    <w:rsid w:val="69BDBE67"/>
    <w:rsid w:val="69CBC8CA"/>
    <w:rsid w:val="69E50AFD"/>
    <w:rsid w:val="69EDF25A"/>
    <w:rsid w:val="69EF1B78"/>
    <w:rsid w:val="6A5331E6"/>
    <w:rsid w:val="6A613845"/>
    <w:rsid w:val="6A683D9B"/>
    <w:rsid w:val="6AACCB38"/>
    <w:rsid w:val="6B198D26"/>
    <w:rsid w:val="6B4540D2"/>
    <w:rsid w:val="6BC585B0"/>
    <w:rsid w:val="6BD264AD"/>
    <w:rsid w:val="6BD3905E"/>
    <w:rsid w:val="6CC30AF1"/>
    <w:rsid w:val="6CD24D8A"/>
    <w:rsid w:val="6D0242CB"/>
    <w:rsid w:val="6D099593"/>
    <w:rsid w:val="6D111D5B"/>
    <w:rsid w:val="6D3EF6FE"/>
    <w:rsid w:val="6D466D6D"/>
    <w:rsid w:val="6DEFD69E"/>
    <w:rsid w:val="6DF91286"/>
    <w:rsid w:val="6DFA8A6C"/>
    <w:rsid w:val="6E503292"/>
    <w:rsid w:val="6E63EE94"/>
    <w:rsid w:val="6E6BFD4D"/>
    <w:rsid w:val="6E6C5759"/>
    <w:rsid w:val="6E91D54D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2F831C"/>
    <w:rsid w:val="7255A604"/>
    <w:rsid w:val="72C64DBF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6E139A"/>
    <w:rsid w:val="7583B1E1"/>
    <w:rsid w:val="75A343E1"/>
    <w:rsid w:val="75AACD32"/>
    <w:rsid w:val="75B1D35F"/>
    <w:rsid w:val="75B568FF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79B204"/>
  <w15:chartTrackingRefBased/>
  <w15:docId w15:val="{800FEDB7-C102-47E3-9E72-67D542403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Overskrift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Overskrift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Overskrift7">
    <w:name w:val="heading 7"/>
    <w:basedOn w:val="Normal"/>
    <w:next w:val="Normal"/>
    <w:link w:val="Overskrift7Tegn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Overskrift8">
    <w:name w:val="heading 8"/>
    <w:basedOn w:val="Normal"/>
    <w:next w:val="Normal"/>
    <w:link w:val="Overskrift8Tegn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kobling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ellrutenett">
    <w:name w:val="Table Grid"/>
    <w:basedOn w:val="Vanligtabel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nktliste">
    <w:name w:val="List Bullet"/>
    <w:basedOn w:val="Normal"/>
    <w:uiPriority w:val="1"/>
    <w:rsid w:val="4A59FA2A"/>
    <w:pPr>
      <w:numPr>
        <w:numId w:val="5"/>
      </w:numPr>
    </w:pPr>
  </w:style>
  <w:style w:type="paragraph" w:styleId="Bobleteks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kumentkart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foravsnitt"/>
    <w:rsid w:val="00B95320"/>
  </w:style>
  <w:style w:type="character" w:customStyle="1" w:styleId="eop">
    <w:name w:val="eop"/>
    <w:basedOn w:val="Standardskriftforavsnitt"/>
    <w:rsid w:val="00016BCA"/>
  </w:style>
  <w:style w:type="paragraph" w:styleId="Listeavsnitt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Ingenmellomrom">
    <w:name w:val="No Spacing"/>
    <w:link w:val="IngenmellomromTegn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IngenmellomromTegn">
    <w:name w:val="Ingen mellomrom Tegn"/>
    <w:basedOn w:val="Standardskriftforavsnitt"/>
    <w:link w:val="Ingenmellomrom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Standardskriftforavsnit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Standardskriftforavsnitt"/>
    <w:rsid w:val="009868C1"/>
  </w:style>
  <w:style w:type="paragraph" w:styleId="Undertittel">
    <w:name w:val="Subtitle"/>
    <w:basedOn w:val="Normal"/>
    <w:next w:val="Normal"/>
    <w:link w:val="UndertittelTegn"/>
    <w:uiPriority w:val="11"/>
    <w:qFormat/>
    <w:rsid w:val="4A59FA2A"/>
    <w:rPr>
      <w:rFonts w:eastAsiaTheme="minorEastAsia"/>
      <w:color w:val="5A5A5A"/>
    </w:rPr>
  </w:style>
  <w:style w:type="paragraph" w:styleId="Sitat">
    <w:name w:val="Quote"/>
    <w:basedOn w:val="Normal"/>
    <w:next w:val="Normal"/>
    <w:link w:val="SitatTegn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Overskrift5Tegn">
    <w:name w:val="Overskrift 5 Tegn"/>
    <w:basedOn w:val="Standardskriftforavsnitt"/>
    <w:link w:val="Overskrift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Overskrift6Tegn">
    <w:name w:val="Overskrift 6 Tegn"/>
    <w:basedOn w:val="Standardskriftforavsnitt"/>
    <w:link w:val="Overskrift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Overskrift7Tegn">
    <w:name w:val="Overskrift 7 Tegn"/>
    <w:basedOn w:val="Standardskriftforavsnitt"/>
    <w:link w:val="Overskrift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Overskrift8Tegn">
    <w:name w:val="Overskrift 8 Tegn"/>
    <w:basedOn w:val="Standardskriftforavsnitt"/>
    <w:link w:val="Overskrift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Overskrift9Tegn">
    <w:name w:val="Overskrift 9 Tegn"/>
    <w:basedOn w:val="Standardskriftforavsnitt"/>
    <w:link w:val="Overskrift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SitatTegn">
    <w:name w:val="Sitat Tegn"/>
    <w:basedOn w:val="Standardskriftforavsnitt"/>
    <w:link w:val="Sitat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INNH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INNH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INNH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INNH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INNH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INNH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INNH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INNH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INNH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Sluttnotetekst">
    <w:name w:val="endnote text"/>
    <w:basedOn w:val="Normal"/>
    <w:link w:val="SluttnotetekstTegn"/>
    <w:uiPriority w:val="99"/>
    <w:semiHidden/>
    <w:unhideWhenUsed/>
    <w:rsid w:val="4A59FA2A"/>
    <w:rPr>
      <w:sz w:val="20"/>
      <w:szCs w:val="20"/>
    </w:rPr>
  </w:style>
  <w:style w:type="character" w:customStyle="1" w:styleId="SluttnotetekstTegn">
    <w:name w:val="Sluttnotetekst Tegn"/>
    <w:basedOn w:val="Standardskriftforavsnitt"/>
    <w:link w:val="Slut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Bunntekst">
    <w:name w:val="footer"/>
    <w:basedOn w:val="Normal"/>
    <w:link w:val="BunntekstTeg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4A59FA2A"/>
    <w:rPr>
      <w:noProof w:val="0"/>
      <w:lang w:val="nn-NO"/>
    </w:rPr>
  </w:style>
  <w:style w:type="paragraph" w:styleId="Fotnotetekst">
    <w:name w:val="footnote text"/>
    <w:basedOn w:val="Normal"/>
    <w:link w:val="FotnotetekstTegn"/>
    <w:uiPriority w:val="99"/>
    <w:semiHidden/>
    <w:unhideWhenUsed/>
    <w:rsid w:val="4A59FA2A"/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Topptekst">
    <w:name w:val="header"/>
    <w:basedOn w:val="Normal"/>
    <w:link w:val="TopptekstTeg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Standardskriftforavsnitt"/>
    <w:rsid w:val="004E5AFB"/>
  </w:style>
  <w:style w:type="paragraph" w:styleId="HTML-forhndsformatert">
    <w:name w:val="HTML Preformatted"/>
    <w:basedOn w:val="Normal"/>
    <w:link w:val="HTML-forhndsformatertTegn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rsid w:val="005B6D45"/>
    <w:rPr>
      <w:rFonts w:ascii="Courier New" w:hAnsi="Courier New" w:cs="Courier New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www.elevkanalen.no/fag/990/produkt/1559/del/11179/artikkel/112110/ebok/3628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17" Type="http://schemas.openxmlformats.org/officeDocument/2006/relationships/hyperlink" Target="https://www.elevkanalen.no/fag/990/produkt/1559/del/11179/artikkel/112110/ebok/36277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levkanalen.no/fag/990/produkt/1559/del/11179/artikkel/112110/ebok/36275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levkanalen.no/fag/990/produkt/1559/del/11179/artikkel/112110/ebok/36274" TargetMode="Externa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hyperlink" Target="https://www.elevkanalen.no/sok/*?curriculumMainCode=LK20&amp;curriculumCode=ENG01-04&amp;levelCode=aarstrinn8,aarstrinn9,aarstrinn10&amp;benchmarkCode=KM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C1F73A-A4BD-40AF-99B7-18155D950539}">
  <ds:schemaRefs>
    <ds:schemaRef ds:uri="http://schemas.microsoft.com/office/infopath/2007/PartnerControls"/>
    <ds:schemaRef ds:uri="http://www.w3.org/XML/1998/namespace"/>
    <ds:schemaRef ds:uri="27706eb5-662f-429c-ac03-fab9350ea811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50498bb2-28fc-433c-b413-1ae1f538853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9</Words>
  <Characters>4656</Characters>
  <Application>Microsoft Office Word</Application>
  <DocSecurity>0</DocSecurity>
  <Lines>38</Lines>
  <Paragraphs>10</Paragraphs>
  <ScaleCrop>false</ScaleCrop>
  <Company>Austevoll kommune</Company>
  <LinksUpToDate>false</LinksUpToDate>
  <CharactersWithSpaces>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Mai-Britt Østervold</cp:lastModifiedBy>
  <cp:revision>160</cp:revision>
  <cp:lastPrinted>2024-01-29T17:09:00Z</cp:lastPrinted>
  <dcterms:created xsi:type="dcterms:W3CDTF">2024-01-18T12:33:00Z</dcterms:created>
  <dcterms:modified xsi:type="dcterms:W3CDTF">2024-02-0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